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DA5E1C" w14:textId="04E25E7E" w:rsidR="00851AD8" w:rsidRDefault="009544E4">
      <w:pPr>
        <w:widowControl/>
        <w:jc w:val="left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 xml:space="preserve">Supplementary </w:t>
      </w:r>
      <w:r w:rsidR="00E37C46">
        <w:rPr>
          <w:rFonts w:ascii="Tahoma" w:hAnsi="Tahoma" w:cs="Tahoma"/>
          <w:sz w:val="19"/>
          <w:szCs w:val="19"/>
        </w:rPr>
        <w:t>T</w:t>
      </w:r>
      <w:bookmarkStart w:id="0" w:name="_GoBack"/>
      <w:bookmarkEnd w:id="0"/>
      <w:r w:rsidR="00343D23" w:rsidRPr="00F94632">
        <w:rPr>
          <w:rFonts w:ascii="Tahoma" w:hAnsi="Tahoma" w:cs="Tahoma"/>
          <w:sz w:val="19"/>
          <w:szCs w:val="19"/>
        </w:rPr>
        <w:t>able</w:t>
      </w:r>
      <w:r w:rsidR="00C03231">
        <w:rPr>
          <w:rFonts w:ascii="Tahoma" w:hAnsi="Tahoma" w:cs="Tahoma"/>
          <w:sz w:val="19"/>
          <w:szCs w:val="19"/>
        </w:rPr>
        <w:t xml:space="preserve"> </w:t>
      </w:r>
      <w:r w:rsidR="00CC7119">
        <w:rPr>
          <w:rFonts w:ascii="Tahoma" w:hAnsi="Tahoma" w:cs="Tahoma"/>
          <w:sz w:val="19"/>
          <w:szCs w:val="19"/>
        </w:rPr>
        <w:t>2</w:t>
      </w:r>
      <w:r w:rsidR="00343D23" w:rsidRPr="00F94632">
        <w:rPr>
          <w:rFonts w:ascii="Tahoma" w:hAnsi="Tahoma" w:cs="Tahoma"/>
          <w:sz w:val="19"/>
          <w:szCs w:val="19"/>
        </w:rPr>
        <w:t xml:space="preserve">. </w:t>
      </w:r>
      <w:r w:rsidR="00FE1133" w:rsidRPr="00F94632">
        <w:rPr>
          <w:rFonts w:ascii="Tahoma" w:hAnsi="Tahoma" w:cs="Tahoma"/>
          <w:sz w:val="19"/>
          <w:szCs w:val="19"/>
        </w:rPr>
        <w:t>Observed deaths, relative risks</w:t>
      </w:r>
      <w:r w:rsidR="00E9090A" w:rsidRPr="00F94632">
        <w:rPr>
          <w:rFonts w:ascii="Tahoma" w:hAnsi="Tahoma" w:cs="Tahoma"/>
          <w:sz w:val="19"/>
          <w:szCs w:val="19"/>
        </w:rPr>
        <w:t>,</w:t>
      </w:r>
      <w:r w:rsidR="00FE1133" w:rsidRPr="00F94632">
        <w:rPr>
          <w:rFonts w:ascii="Tahoma" w:hAnsi="Tahoma" w:cs="Tahoma"/>
          <w:sz w:val="19"/>
          <w:szCs w:val="19"/>
        </w:rPr>
        <w:t xml:space="preserve"> and 90 % CIs by category of items</w:t>
      </w:r>
      <w:r w:rsidR="00AA3696">
        <w:rPr>
          <w:rFonts w:ascii="Tahoma" w:hAnsi="Tahoma" w:cs="Tahoma"/>
          <w:sz w:val="19"/>
          <w:szCs w:val="19"/>
        </w:rPr>
        <w:t xml:space="preserve"> (Entry date: two years after </w:t>
      </w:r>
      <w:r w:rsidR="00AA3696" w:rsidRPr="00CC7119">
        <w:rPr>
          <w:rFonts w:ascii="Tahoma" w:hAnsi="Tahoma" w:cs="Tahoma"/>
          <w:sz w:val="19"/>
          <w:szCs w:val="19"/>
        </w:rPr>
        <w:t>the date of the questionnaire response</w:t>
      </w:r>
      <w:r w:rsidR="00AA3696">
        <w:rPr>
          <w:rFonts w:ascii="Tahoma" w:hAnsi="Tahoma" w:cs="Tahoma"/>
          <w:sz w:val="19"/>
          <w:szCs w:val="19"/>
        </w:rPr>
        <w:t>)</w:t>
      </w:r>
      <w:r w:rsidR="00FE1133" w:rsidRPr="00F94632">
        <w:rPr>
          <w:rFonts w:ascii="Tahoma" w:hAnsi="Tahoma" w:cs="Tahoma"/>
          <w:sz w:val="19"/>
          <w:szCs w:val="19"/>
        </w:rPr>
        <w:t>.</w:t>
      </w:r>
    </w:p>
    <w:tbl>
      <w:tblPr>
        <w:tblW w:w="1875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520"/>
        <w:gridCol w:w="2360"/>
        <w:gridCol w:w="671"/>
        <w:gridCol w:w="573"/>
        <w:gridCol w:w="266"/>
        <w:gridCol w:w="573"/>
        <w:gridCol w:w="308"/>
        <w:gridCol w:w="683"/>
        <w:gridCol w:w="266"/>
        <w:gridCol w:w="223"/>
        <w:gridCol w:w="671"/>
        <w:gridCol w:w="573"/>
        <w:gridCol w:w="266"/>
        <w:gridCol w:w="573"/>
        <w:gridCol w:w="308"/>
        <w:gridCol w:w="573"/>
        <w:gridCol w:w="266"/>
        <w:gridCol w:w="212"/>
        <w:gridCol w:w="671"/>
        <w:gridCol w:w="573"/>
        <w:gridCol w:w="266"/>
        <w:gridCol w:w="573"/>
        <w:gridCol w:w="308"/>
        <w:gridCol w:w="573"/>
        <w:gridCol w:w="266"/>
        <w:gridCol w:w="206"/>
        <w:gridCol w:w="671"/>
        <w:gridCol w:w="573"/>
        <w:gridCol w:w="266"/>
        <w:gridCol w:w="573"/>
        <w:gridCol w:w="308"/>
        <w:gridCol w:w="573"/>
        <w:gridCol w:w="266"/>
        <w:gridCol w:w="204"/>
      </w:tblGrid>
      <w:tr w:rsidR="00FB0C52" w:rsidRPr="00FB0C52" w14:paraId="564DC22E" w14:textId="77777777" w:rsidTr="00D27203">
        <w:trPr>
          <w:trHeight w:val="264"/>
        </w:trPr>
        <w:tc>
          <w:tcPr>
            <w:tcW w:w="25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38C6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Items</w:t>
            </w:r>
          </w:p>
        </w:tc>
        <w:tc>
          <w:tcPr>
            <w:tcW w:w="2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E521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Category</w:t>
            </w:r>
          </w:p>
        </w:tc>
        <w:tc>
          <w:tcPr>
            <w:tcW w:w="13875" w:type="dxa"/>
            <w:gridSpan w:val="3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0F196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Causes of death</w:t>
            </w:r>
          </w:p>
        </w:tc>
      </w:tr>
      <w:tr w:rsidR="00FB0C52" w:rsidRPr="00FB0C52" w14:paraId="66B98241" w14:textId="77777777" w:rsidTr="00D27203">
        <w:trPr>
          <w:trHeight w:val="555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F490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1AE71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34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1CE0C88" w14:textId="6FA9D7D5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ll noncancers</w:t>
            </w:r>
          </w:p>
        </w:tc>
        <w:tc>
          <w:tcPr>
            <w:tcW w:w="2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8C3795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2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E13312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Circulatory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br/>
              <w:t>diseases</w:t>
            </w:r>
          </w:p>
        </w:tc>
        <w:tc>
          <w:tcPr>
            <w:tcW w:w="2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151C5F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2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92466E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Cardiovascular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br/>
              <w:t>diseases</w:t>
            </w:r>
          </w:p>
        </w:tc>
        <w:tc>
          <w:tcPr>
            <w:tcW w:w="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48D75E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2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1F0F6A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Cerebrovascular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br/>
              <w:t>diseases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4337FC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</w:tr>
      <w:tr w:rsidR="00FB0C52" w:rsidRPr="00FB0C52" w14:paraId="559869F4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6E1B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DE4BF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D674E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0CEBC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7F35E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0144C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77576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1FF25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5E8A9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B7A67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3A78B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F6F71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303E9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9F4E2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469E0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EA62A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999C3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C951A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0AFF4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B159C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8BFB7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F923E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A33CB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1DE0C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02A08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94D2C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269C7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0B423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B6914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AC6E3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CA2CC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E25A7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764B0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E98CA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24D2250C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25971F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23662A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13344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.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CA15B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R</w:t>
            </w:r>
          </w:p>
        </w:tc>
        <w:tc>
          <w:tcPr>
            <w:tcW w:w="209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AEBEC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% CI</w:t>
            </w:r>
          </w:p>
        </w:tc>
        <w:tc>
          <w:tcPr>
            <w:tcW w:w="2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D8C656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3D8B0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.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ACDA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R</w:t>
            </w:r>
          </w:p>
        </w:tc>
        <w:tc>
          <w:tcPr>
            <w:tcW w:w="198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80582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% CI</w:t>
            </w:r>
          </w:p>
        </w:tc>
        <w:tc>
          <w:tcPr>
            <w:tcW w:w="2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C2E43B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BA5BE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.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64E77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R</w:t>
            </w:r>
          </w:p>
        </w:tc>
        <w:tc>
          <w:tcPr>
            <w:tcW w:w="198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118B3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% CI</w:t>
            </w:r>
          </w:p>
        </w:tc>
        <w:tc>
          <w:tcPr>
            <w:tcW w:w="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15960A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29E32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.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FC7A7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R</w:t>
            </w:r>
          </w:p>
        </w:tc>
        <w:tc>
          <w:tcPr>
            <w:tcW w:w="198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F296D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% CI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90D898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</w:tr>
      <w:tr w:rsidR="00FB0C52" w:rsidRPr="00FB0C52" w14:paraId="6649DA9C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4116E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D7B28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A9157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667FB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FFCEC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6C392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9B014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4A24A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2E57A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1EB7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8F818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2919A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89578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ACBDF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C1B75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60B22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5D099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04EBA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92AE9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FF15A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AF92F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68B11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1E2EB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B1FC0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DBC14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50F00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D54A1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49854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4A150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D48E3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2099A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72A51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F494E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C140B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6A6218B7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54932D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erved death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9EEC87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E4E650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9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645ACA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FBB50D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5D7A01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1E60BD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720D79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7BBA7F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AE3DF4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8B8CBD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98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A2F2FF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50ED4B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AC19C2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64F434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F948BA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67FF9B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C5B6DA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047EFF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18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88C025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403E89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BC13F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215F8F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5BCA57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6E39D5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AD6C21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1A2054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77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571766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297893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03750C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AE1870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EC5AAC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5F7E74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831FA7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</w:tr>
      <w:tr w:rsidR="00FB0C52" w:rsidRPr="00FB0C52" w14:paraId="262EDE5E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B1685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BD7B0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E5FF2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374B3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0A9D4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009B4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0F025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9864C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1D6B1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63046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6BD74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EE4AE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7C35F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EFD63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B8BB1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ADF24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F39C1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75424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3B74E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BF716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2F954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412C3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0976F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E59EF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D1326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44CCD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356EC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A7EB8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C0A4C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3DAF5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3AF36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58C06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9A11E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6B4B1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519BBC26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57D7C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moking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BE6E0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 (Never, </w:t>
            </w: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4D758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63F1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FDDA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635C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976B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D4F5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A4B5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86CE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65A71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8854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EDC8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EDCB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54E3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74F2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37E1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89DF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1826C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533B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DBC1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5724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E094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6A97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FBE0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ADCA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0BE87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A072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223C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3B92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2CC8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E570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E640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0B71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5CBBC1F9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DE7C0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Packyears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0AAD0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Former smoke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59CEC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5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1B56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99FB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1F5A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9889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9036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499B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A527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A1CE9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6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3D85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0005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AB97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8FB1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8A4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3EAE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8B98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3312F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2C58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14DD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53ED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8043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56F9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7D37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9737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FCC9D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96CF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70A7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947E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940F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F075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9A84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9F93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02A0C784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D507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3B081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gt;0-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71A34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38D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1BAC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6A90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F316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64D2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1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A8EC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38E4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71A68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CD9F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32FA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6E4D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6E70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9AAD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1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CF0D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F90F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92421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BDC0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4004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BB5F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1205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2B8B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5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5422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703A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3AB6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28B5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97AE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CBD0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C3F2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EDEC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2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579E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30F5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75F8AF16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2C1E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6C366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0- 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2D4E1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9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D97C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37CB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340E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DDD5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25E4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8934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5F20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24F47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8501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5D24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0F00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4BDD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2D82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A8F0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EEBD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A9C8E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4BA5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CA14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2D65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5830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0589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7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389C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9408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C6AF4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0078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DADA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C5B0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DEB1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FFA5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4A01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F930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1228F712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1D1A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40A65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0-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F96A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8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3C6A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8FF2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0AEF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51DF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C27B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D336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9199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740F3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3594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40E8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ED4F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D0C3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A062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7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9CE4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BF6D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8E5DB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6B6E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4C76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215A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4944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9835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1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0A41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4712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6D598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CE09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FE4E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E589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9D33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841C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7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FC7F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6CDF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66C95599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B1BC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5312F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0+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78A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E127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806A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4D66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289D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F7F3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0F11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F015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225BD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EAF0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DAAF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560A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A087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290B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7C3F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650C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66911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98B8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B093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D8C5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D23F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9B67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8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8BC4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AF41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2CE1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99AA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FD9E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6705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FBCA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420D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D96D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0F7A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0E606EFD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5B48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CB3F5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087F6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CA68E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E8CA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687D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5D3D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BBFC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A3B9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D2D6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4AE6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460CB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2136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E3C9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74A4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9E62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E536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1B6D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F05B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BAB4E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7970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A545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180A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1E07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DD00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1CA5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C883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224DA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CC9F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CCB7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7748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ED52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53A0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EE83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053B6821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E98EF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lcohol consumption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DC512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 (Never, </w:t>
            </w: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DF884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9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3A38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5B8D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072B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E7F5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8462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7672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D5D7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6B82E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4879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18AC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5207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AABC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DB10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C9C4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32D1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6F15B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5E38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6D07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7587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8B54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F308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636E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5708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9888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7C5C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B9DF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6EBF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6114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2C33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8D63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E309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1236489D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667D8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 (Ethanol / day (g)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AA99B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Former drinke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9548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1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BD7B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F752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F163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31D4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737E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9B16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8882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B124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857A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6735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283E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B057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D8A3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4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B1E4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5E85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ECA7E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AED8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674B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9285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D557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58BF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8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7E16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F996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D65A7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191F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9391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1414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2845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C740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7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CB3C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A5ED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1C6956FC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59F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45C01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&gt;0 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A753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2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EC91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6687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1FAD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0D5B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3652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C98A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938C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4ED28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B0BD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14D8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836D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DC20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98F8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36FE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9C10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FBD34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A578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D5FA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BD36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8E2D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236B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97C0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7A38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A735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710D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DF24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4766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ECA0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A018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9A0B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74BF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26D4D273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AD3B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A03D4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-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1B3C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9E7D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06FE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11B3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D552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8D35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1B64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BC39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BA8B0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3353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C56B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69FA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71A2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390F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CB65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CB97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40677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8BCD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1C4D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88D0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6E5D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C279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7DEC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ACCC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F405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342A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1221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4A36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D1C8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C41C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46E3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54F0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0D15FF8F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A4DA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1211C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0-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0002B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3590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B082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3C8B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899C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F699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19B1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7C32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5B9E8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9C8D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B4FA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B884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7874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E4C5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3AEB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2D87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7C876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258A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F7C7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7E3B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7933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74D2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745B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9EC3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90F45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B907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34E7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5646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A6A7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3FC6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7B23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D104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41686E9B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9D84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B18FF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0+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ADC7C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93F7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4777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81C2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BAFD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4EDF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A256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99FE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7753F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9CB0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F916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A1AE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6B46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3E53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DCE3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C0BC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C149B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F2CF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DC5F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08FB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52F8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DFB2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9EE1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F2AF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10ED0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238C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8DD7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520C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6762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EF76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15D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3852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37F43597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7FBA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F5E6F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6BDCF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CA736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7839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FB11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A723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B6E4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3A27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D94C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1DB2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06158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35D7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474D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25BA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3EF5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0A66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BBAA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50D6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F4B96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3766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2677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851D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7961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4ED8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94EB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D102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0996E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AE9D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92DD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FE05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DC6E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4D51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0150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1E9BE53F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8BF98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Health consciousness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AE69D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Good (</w:t>
            </w: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DD7F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7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2409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5F3A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1D42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44E0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16FE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ECE3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9803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8002B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9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B2AB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2980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0284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6FC4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9BFC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F5A2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15F9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D23E0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5F57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756D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C145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4D59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41F5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1FEE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DB32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E859B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86C1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8887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77D8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8083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F6A0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3CF7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B976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2A8F540A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6566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DE0A6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edium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0065E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3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0F14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431C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6F0C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0879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DAE2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DE36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9E83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D9E5B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8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0DAE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9D11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63F2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1D46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E11F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4F4F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5C04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D5D7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7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6C47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BF23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7A11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BADE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C03F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1BEC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199A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0C468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BA5B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158D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8FCA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16B6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16AD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C849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7373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0E6D0976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7C98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B9F07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Bad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0BEF6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AC11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EE53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BBEF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95FE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1AD1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A025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91CF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953F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7574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C97F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D94C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2424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68F4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2F0F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2A4E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CC06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D30B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2B06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623A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38FE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41B2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3AF9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3312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293F1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2636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C8B5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A341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1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C312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5F81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A4A5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CA5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1BCAF599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0A5C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44F5C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53943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2AC10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FC1C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A7CB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0190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D0E7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1AF4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EC0F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C983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87ECD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54BD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C9C3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149D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A738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DF0C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A149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50E6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6FABB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DCC4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35CD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CBCA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D4C5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5CBD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9E01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64B8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CB2BE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1F30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5ECE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E0FB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DC95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274C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71CD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1163DC1B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CA1C2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Frequency of 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66BA4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Every year (</w:t>
            </w: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C3617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0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3DD1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5487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9F54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30B1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D65F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C0A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82C1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09BF7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1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C274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A97E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1F74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7EC0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7B4B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BE1D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2B78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7EDD7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C409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7123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2794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3ACE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DDDE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6F70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EC68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29808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F623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6DDC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6C4F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E9E2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726E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B22E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62B3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6BC9781D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FC177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  medical examination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DBAE8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ometimes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85DD4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1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4581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5696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8E9C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D906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869E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2764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0CC6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E44E3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59E8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F16E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F6E4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7182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75A8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8C14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B077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A8886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42EC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4828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0723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C8C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372A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27F7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1737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7854C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19FE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11D4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C8F3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E54A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3065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6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7898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4E4C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2BB4D1DF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1D7D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2FF57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lmost neve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AA671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4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FFDD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AE5B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AB26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B2A5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3BD9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D4B5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FD0E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ECDDE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C994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164F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BB46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45DE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3779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0458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9470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6CDB5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E5D6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1877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7AF2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78F3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CEF5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7B53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F4D6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852A3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7243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5F6A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42AE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DB4C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D3B9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3EF0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53A2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695C5F2A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41A7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87238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29526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0C599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93C8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4A90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D65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FCA4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FFD9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0E7D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C113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CE4C3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0FAC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0D04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3DC2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0ED1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4D5B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87EA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012C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D4006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DF6F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7C12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9351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71B0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4F40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2562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01D6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54007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6222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A568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5DFF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D002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BF60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AD2F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5AD1A5E3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BBDC1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Breakfast intake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B5362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Everyday</w:t>
            </w:r>
            <w:proofErr w:type="spellEnd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 (</w:t>
            </w: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A87E7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0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C96B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DBBB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8781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4AF5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6E56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ABF7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FEA3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8D303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2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3F92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AFA1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8BD1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ADD7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E19D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1DBC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9C54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2EA8B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6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CD2F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5A92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797E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A9AF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78B6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B1B6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6E80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F40F0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AF11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0824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3E0F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9926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3831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8F06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AB01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4CAFB3D1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5DF4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2F977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ometimes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901D3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7F35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E210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6B32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3F1A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A71A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5FEC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C41E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A2A4B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5492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32E3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0A27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46DD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6B20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9EB7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A7A5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3193D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C329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EC22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BE59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43A1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427B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4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38DC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2513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2DA50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E0A6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1D50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55B0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3242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F57A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310F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F99E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7B7E7889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239A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ACEFB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lmost neve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32AB5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A2C1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A02A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4EFE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52B7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1624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4F74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FD17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468B4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16F2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2C42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BD0F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60A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2A39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BA4E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2678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B24B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CB64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8CEC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1891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5780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94B6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E791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977C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4B4C7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82BE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A2A0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BC70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3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E577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F465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AD2C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4B4F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2533D7CB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30AB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E09EF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FE34C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FD3C5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BFB7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AE85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FF87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CDE0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E8DE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5DAB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365A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ECD91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12C1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51DF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A40C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3DBC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4023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5E16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5331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4D650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E8B4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3442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A0F6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D41E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5F4D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E9F3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FDDC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BBD03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EEBE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C4E7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AED6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1FE1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D1C8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D64E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6D0A54CD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A483C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leep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1F632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Well (</w:t>
            </w: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EB22E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0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67CA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8183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6976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C246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EBD1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A1F6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3CE1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7401F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7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3BC5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CBEE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47C5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2AF9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7A84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F4C8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80C1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3E26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7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0AD4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386C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67D4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0BF5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A6A4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C7D8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7E24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FC56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41E6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F8BD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5A8C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A28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DF29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0258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C9F5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39946147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4282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4EE07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ometimes not well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C738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7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9254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9400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A685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0DD7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D099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63DF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3676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37366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8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EEFB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FFDC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7862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224E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E046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D0CB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D7BA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DB831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019A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5CEA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5971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3011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D82C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E172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C1D3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9E18F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EFA3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23D4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61EE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C026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5AAC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62B7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EB93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6A59E80B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4A2A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0D3E9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Not well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E530E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52FE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AA4E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412E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6B0A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3534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5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F950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40DA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C5B51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80D3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0BCB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3C2D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6AB9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09E1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6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D859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BA6C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A4331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05DE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056F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523F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1733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E504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0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9EC2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5C83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EF8B0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76AC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925C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AD49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AF03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E206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9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E18F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1684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0219176E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7EB0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131A2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9DA82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09215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0F5D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3F42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A34B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615D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FE72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31F6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9802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60CB1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1C8C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14CE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FC0A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EFAB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5513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8914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B224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E8F1A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4C7B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E873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5B9E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A591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8B6B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5C7D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17D7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82F8E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519D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C992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D585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3119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7B89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1125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67871054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494A1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lastRenderedPageBreak/>
              <w:t>BMI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6AAC7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lt;18.5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246F1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83A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1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FCAD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4F82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1324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3CC6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6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46A3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CD7E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319F9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83EA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7397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3A28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F064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FFD6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A045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5F50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5921D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33F8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8BB1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F33A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DA8F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906F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C304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40C3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6B689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5841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9CD9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0BBC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165D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BBB3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9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956D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447E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4BBD4B87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A552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2D0C8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8.5-&lt;25 (</w:t>
            </w: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040ED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5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7ADC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156B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8C4F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9BFD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1F2E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0403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B5B1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23954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4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E194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D1A8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077E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59DB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0F89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D4A7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E850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16609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1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4259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3B04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F89F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D66B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AFA2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AE14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0AB4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841ED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5E73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49CD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2FA2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31CD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5E47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B300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D70C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58F0C3A8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758F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D4DFC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5-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563E3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8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5BCC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8ED4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45AD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EE3D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6BBB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C3FC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8CA5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7DCF4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4329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59C4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A20D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9F2E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76C5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5343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01C6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F2A81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E9DC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8ED4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3D04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9131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D81F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0A8B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469B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85C0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F94D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E0F9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7F32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747C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A654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B4A0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3B91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2E651B6B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EDA2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2CC27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0+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EB56E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31ED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21A4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80F2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95B4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06B8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7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A93C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422C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795FF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21FB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7A5A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A6F9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742E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F66D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3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96A1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9188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FCBA4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4141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2A09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6FD6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4DFC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A342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6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EB77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15C7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64F2D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83F6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5F66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B14B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703B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5EBF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5.0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9C82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F87A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3D6B1A30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99F5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32479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B1BA3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0026D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9CAA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FD48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884B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877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E2E7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9E72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554B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F4432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824F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E88F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9745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0730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9124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F25F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0CF2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7AACA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FD3E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0706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4D71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C659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35D8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8CD8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09B4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14B87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B735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5207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AFD6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8042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50F2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459E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276C2376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880A6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Job category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C38A6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Design &amp; research (</w:t>
            </w: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5F1B3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63F1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0024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3D68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9BB2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CC2C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8DAF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599B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7B73D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D4EE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84F5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9175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086B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D2A3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8827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252A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969FE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41E3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9432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2418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7C1E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5FB0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B318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7CBB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E930D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C51A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6791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F80D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F18D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7D9C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B591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5124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31269949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939A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4FEE6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adiological management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3B1EB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D619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5697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C005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65BE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18E2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66B9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982E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EA61E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77F1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3D6B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2301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C6A0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C6FC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9DC7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BCF0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0D997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83E3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86F7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9291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AF1D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C705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E8C0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EBAE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48836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A28C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A433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24DC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FBF1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2948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5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890F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DA3E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14D711EA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3455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8AAF9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peration &amp; investigation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3D00D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1420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F3FC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E1CA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DA2A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4FFA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FE17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85BA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01671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9B68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D46B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DDDB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FF1D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E046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1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B8C7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12D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498E0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989E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BB25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67F0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37F3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434C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8867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A449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71148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EAD4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975F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09A5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CF7B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8A6C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5.3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25AE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66ED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27451FD8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6EF6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A7756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aintenance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11E4B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7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40D5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0CA9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9436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C590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056B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C211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D80E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74E86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6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C496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84B9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86D3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1D76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0714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60D0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F9EE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F4B5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2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A69D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BA5D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60B2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015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906D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1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8D0A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89ED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326C1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282D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366C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B8C8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B10E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3488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7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327A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4469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05A21BEB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3672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91A29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D6C51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1159A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674E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0D35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7596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DF79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F819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A763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6BE7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630B4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72FD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2819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2C39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65F2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E540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B8FF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E489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30D70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759F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2BE6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0652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5E8F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7AE2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157F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7E52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02919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5629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3679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AAD1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EB73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6FEB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573A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22848BAB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5C8D5" w14:textId="24F5F903" w:rsidR="00FB0C52" w:rsidRPr="00FB0C52" w:rsidRDefault="00595C68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Job</w:t>
            </w:r>
            <w:r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  <w:t xml:space="preserve"> P</w:t>
            </w:r>
            <w:r w:rsidR="00FB0C52"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sition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671A3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anagement (</w:t>
            </w: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26763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6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50D6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F99A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6A43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59D5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17BD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8457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DAAB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B091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7C22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0C22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5974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A614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2C7B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5B3E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312F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A443F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9148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571C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9FCD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5840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68B5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C1BB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FB2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38998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2786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25F7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418D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AB39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7C75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77CF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215A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69F0FF63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EF23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F12AD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Technical adviso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C69DC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6162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CD25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D932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3AA5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BB89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4FD4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55BC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E5947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3C1E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35F5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E4A7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B0B8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6D7A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CA4D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CD79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8D0D8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0BF6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B3FC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9ECE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2950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B834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8504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C759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79B0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3943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ADE8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87A6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3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C773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6630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0F81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AD60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42C50560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2720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2494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Group leade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E2305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7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26E5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F5B7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5B57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01F2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8E5F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B7F7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6A5F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9E07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8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589C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4636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534E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BC31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7E0D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8396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F9E0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D67ED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8C79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DB32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00F4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704A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9C5F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D86E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C328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BB8F0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2C31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3964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9403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0713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3330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95F4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9B29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056CD306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C086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AE056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taff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D0E5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3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B39C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466E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C7D1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6C42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FD0E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D10F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FD92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A5A5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7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8F67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4809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6B5D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BCD4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F0F8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2CBA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BFFA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B09F9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A75A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0DD4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6344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F695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8421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D056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573C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82D1B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7300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AB13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CA28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40D4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F314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1E5E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EA85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4401CDAA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8305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29AE5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D2C9E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572C1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0294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CA0D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2872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8E95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BC10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A473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B295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D4A44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6E8D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0888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1A05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2186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E201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2376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509F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D345B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E742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AE7F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2BD5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7543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62A4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1BCE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8466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1B383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0771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67B2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FB5C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C692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A03C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005F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08879EB3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BD30B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Years of education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C1021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+ years (</w:t>
            </w: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3B89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7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DB40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0405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1349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BE07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F445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DBB4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5C45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A3710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F4B9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38D3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C403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8F07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D3D8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E1E0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32FB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B31C9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1DAD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5367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703D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C1B9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A3AD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FB6D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688E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E2F39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697E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ECFB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4567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4B2D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CFB9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D309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CFAA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39D6B483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FF2F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8176B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-12 years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70DC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5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7939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4A4B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11E6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77E2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E7A6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98C2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32F8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41D9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9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F52B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506E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5BBC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0C90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D23A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D9F2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F5AB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7ACCB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CB5D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81D7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F58D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F03B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D9F3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24C9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FF7B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F2BA7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A8F6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BD47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354C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7B42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6100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7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2E08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C3CD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7426E7BC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7C61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7BC57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lt;10 years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1613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2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AA44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D7EB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3893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43FD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34AF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0CB3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0C7D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F21D3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2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1879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CD52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9EC5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CC82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683D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D820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186E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22A21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733B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8CE5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018F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9F11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34F9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0D89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16A4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5F3D7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849B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187D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5151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66F2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3825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1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CF70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DF89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751CF1F5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515B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E5E59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672DE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19620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91D9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227F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4FCD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4751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D851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6CB7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8A2D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B1F2B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7760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800B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FAD2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311C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ED4B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44CC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11F6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F1227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84AB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6510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0370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B5F6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6FEA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4348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FA2B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21C7F" w14:textId="77777777" w:rsidR="00FB0C52" w:rsidRPr="00FB0C52" w:rsidRDefault="00FB0C52" w:rsidP="00FB0C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C220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35EE9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CD2B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D31B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914E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35FBE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20AED389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B409B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adiation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A7D34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lt;5 mSv (</w:t>
            </w: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240AD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2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838B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5894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0EBE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68E8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69ED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7A69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EF9E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6B15E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F4CC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20C7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43F31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9031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90782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20B3A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5736F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A281C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1C29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40F5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CBA8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C525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08FA7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3D9A8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1A94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882FB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59DC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2461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7AAB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BDC9C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B08C3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C149B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F4A36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FB0C52" w:rsidRPr="00FB0C52" w14:paraId="05229764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5E10B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Cumulative dose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75EA2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- mSv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6153D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99B5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8BB0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B1F3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9FCA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EE49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5709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D3FF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C1B9C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BF59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91AA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0B4D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56D3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BFF7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5722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9BCF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2B49B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7819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34B4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AEEC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827C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B006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BDDC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77A5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C9EFC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C2BC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2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8191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6FF6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0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1559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DFBD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258F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BE5F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76B7AA12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69C90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113DB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- mSv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3A6B3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7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F21A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BE56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C8E6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044D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EA04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7EDB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7F74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61830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AC8A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1432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A12E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3D25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8B30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8536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4840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A4381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C9DD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FB26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C9C0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9596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7C77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C148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C088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1326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7C58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1AEA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5FD1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BD6B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9FA0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9076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DCAB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63C0AF43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46694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02749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- mSv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00E89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A70A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0195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A2A8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E4EC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17BD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7D21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2F1E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60973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549E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12DE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B1B5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3937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D406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C992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BDF3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FBCA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5A4B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BF97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F19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92F6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B6D1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4BE8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E439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3128D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953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96CA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90EB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56A9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768A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72FF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86B1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17C1732E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084BD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139F9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0- mSv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9F446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D142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AACC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41AC0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30F4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D838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C04D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1D54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F578A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E07B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A2B3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8472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F68A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ED0A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80F95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A8A5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A02D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B1C9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5833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76FB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62CD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391D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DEAF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C297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EF632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7B8B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5916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714B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2E46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0620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CE1D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092E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FB0C52" w:rsidRPr="00FB0C52" w14:paraId="4B88F951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C6075" w14:textId="77777777" w:rsidR="00FB0C52" w:rsidRPr="00FB0C52" w:rsidRDefault="00FB0C52" w:rsidP="00FB0C5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D63EA" w14:textId="77777777" w:rsidR="00FB0C52" w:rsidRPr="00FB0C52" w:rsidRDefault="00FB0C52" w:rsidP="00FB0C5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00+ </w:t>
            </w:r>
            <w:proofErr w:type="spellStart"/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sv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EC1C7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CAD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F0C0C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E160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0EDE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48AF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33B5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8086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7B0EF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BA64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6C96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89B67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EA05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A5FAE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57F0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75A89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8DA37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83C68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2519D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1BE9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9766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13033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3175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3B73A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91C9C" w14:textId="77777777" w:rsidR="00FB0C52" w:rsidRPr="00FB0C52" w:rsidRDefault="00FB0C52" w:rsidP="00FB0C52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B8622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58AC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2E76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8339F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10A91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F322B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48CC4" w14:textId="77777777" w:rsidR="00FB0C52" w:rsidRPr="00FB0C52" w:rsidRDefault="00FB0C52" w:rsidP="00FB0C5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27203" w:rsidRPr="00FB0C52" w14:paraId="1A0C7053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D18884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6F25F7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1051CC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1EA327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65D0CE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085AD4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913F53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37117F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6ED68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EE986F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5A924B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AB3B63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120D44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93F4C5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220833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A1762C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3F7A89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4C99B0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B0A618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E0A030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6E377E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539F63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165ECC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3F9D0A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855E2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83A35A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EB566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21CDB7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DDC024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211D0B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63DB21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DA5A4E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C72998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937C18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</w:tr>
      <w:tr w:rsidR="00D27203" w:rsidRPr="00FB0C52" w14:paraId="4EB58F71" w14:textId="77777777" w:rsidTr="00D27203">
        <w:trPr>
          <w:trHeight w:val="264"/>
        </w:trPr>
        <w:tc>
          <w:tcPr>
            <w:tcW w:w="15992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DDE31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FB0C52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: The number of the deaths listed in each category were based on pseudo complete data set #1. These were almost similar but slightly different by data set.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1E6EC" w14:textId="77777777" w:rsidR="00D27203" w:rsidRPr="00FB0C52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4E5DE" w14:textId="77777777" w:rsidR="00D27203" w:rsidRPr="00FB0C52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35257" w14:textId="77777777" w:rsidR="00D27203" w:rsidRPr="00FB0C52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A7B2B" w14:textId="77777777" w:rsidR="00D27203" w:rsidRPr="00FB0C52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3F6DE" w14:textId="77777777" w:rsidR="00D27203" w:rsidRPr="00FB0C52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26436" w14:textId="77777777" w:rsidR="00D27203" w:rsidRPr="00FB0C52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B42FD" w14:textId="77777777" w:rsidR="00D27203" w:rsidRPr="00FB0C52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</w:tbl>
    <w:p w14:paraId="1659B461" w14:textId="3CF6E36F" w:rsidR="00FB0C52" w:rsidRDefault="00FB0C52">
      <w:pPr>
        <w:widowControl/>
        <w:jc w:val="left"/>
        <w:rPr>
          <w:rFonts w:ascii="Tahoma" w:hAnsi="Tahoma" w:cs="Tahoma"/>
          <w:sz w:val="19"/>
          <w:szCs w:val="19"/>
        </w:rPr>
      </w:pPr>
    </w:p>
    <w:p w14:paraId="66800119" w14:textId="77777777" w:rsidR="00FB0C52" w:rsidRDefault="00FB0C52">
      <w:pPr>
        <w:widowControl/>
        <w:jc w:val="left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br w:type="page"/>
      </w:r>
    </w:p>
    <w:p w14:paraId="3B3009DB" w14:textId="4F36FF1C" w:rsidR="00C03231" w:rsidRDefault="00931ED2">
      <w:pPr>
        <w:widowControl/>
        <w:jc w:val="left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lastRenderedPageBreak/>
        <w:t xml:space="preserve">Supplementary </w:t>
      </w:r>
      <w:r w:rsidR="00E37C46">
        <w:rPr>
          <w:rFonts w:ascii="Tahoma" w:hAnsi="Tahoma" w:cs="Tahoma"/>
          <w:sz w:val="19"/>
          <w:szCs w:val="19"/>
        </w:rPr>
        <w:t>T</w:t>
      </w:r>
      <w:r w:rsidRPr="00F94632">
        <w:rPr>
          <w:rFonts w:ascii="Tahoma" w:hAnsi="Tahoma" w:cs="Tahoma"/>
          <w:sz w:val="19"/>
          <w:szCs w:val="19"/>
        </w:rPr>
        <w:t>able</w:t>
      </w:r>
      <w:r>
        <w:rPr>
          <w:rFonts w:ascii="Tahoma" w:hAnsi="Tahoma" w:cs="Tahoma"/>
          <w:sz w:val="19"/>
          <w:szCs w:val="19"/>
        </w:rPr>
        <w:t xml:space="preserve"> 2</w:t>
      </w:r>
      <w:r w:rsidRPr="00F94632">
        <w:rPr>
          <w:rFonts w:ascii="Tahoma" w:hAnsi="Tahoma" w:cs="Tahoma"/>
          <w:sz w:val="19"/>
          <w:szCs w:val="19"/>
        </w:rPr>
        <w:t>. Observed deaths, relative risks, and 90 % CIs by category of items</w:t>
      </w:r>
      <w:r>
        <w:rPr>
          <w:rFonts w:ascii="Tahoma" w:hAnsi="Tahoma" w:cs="Tahoma"/>
          <w:sz w:val="19"/>
          <w:szCs w:val="19"/>
        </w:rPr>
        <w:t xml:space="preserve"> (Entry date: two years after </w:t>
      </w:r>
      <w:r w:rsidRPr="00CC7119">
        <w:rPr>
          <w:rFonts w:ascii="Tahoma" w:hAnsi="Tahoma" w:cs="Tahoma"/>
          <w:sz w:val="19"/>
          <w:szCs w:val="19"/>
        </w:rPr>
        <w:t>the date of the questionnaire response</w:t>
      </w:r>
      <w:r>
        <w:rPr>
          <w:rFonts w:ascii="Tahoma" w:hAnsi="Tahoma" w:cs="Tahoma"/>
          <w:sz w:val="19"/>
          <w:szCs w:val="19"/>
        </w:rPr>
        <w:t>)</w:t>
      </w:r>
      <w:r w:rsidRPr="00F94632">
        <w:rPr>
          <w:rFonts w:ascii="Tahoma" w:hAnsi="Tahoma" w:cs="Tahoma"/>
          <w:sz w:val="19"/>
          <w:szCs w:val="19"/>
        </w:rPr>
        <w:t>.</w:t>
      </w:r>
      <w:r w:rsidR="00FB0C52">
        <w:rPr>
          <w:rFonts w:ascii="Tahoma" w:hAnsi="Tahoma" w:cs="Tahoma"/>
          <w:sz w:val="19"/>
          <w:szCs w:val="19"/>
        </w:rPr>
        <w:t xml:space="preserve"> (continued)</w:t>
      </w:r>
    </w:p>
    <w:tbl>
      <w:tblPr>
        <w:tblW w:w="1165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520"/>
        <w:gridCol w:w="2360"/>
        <w:gridCol w:w="671"/>
        <w:gridCol w:w="573"/>
        <w:gridCol w:w="266"/>
        <w:gridCol w:w="573"/>
        <w:gridCol w:w="308"/>
        <w:gridCol w:w="573"/>
        <w:gridCol w:w="266"/>
        <w:gridCol w:w="204"/>
        <w:gridCol w:w="671"/>
        <w:gridCol w:w="573"/>
        <w:gridCol w:w="266"/>
        <w:gridCol w:w="573"/>
        <w:gridCol w:w="308"/>
        <w:gridCol w:w="683"/>
        <w:gridCol w:w="266"/>
      </w:tblGrid>
      <w:tr w:rsidR="00042677" w:rsidRPr="00042677" w14:paraId="2B8330DD" w14:textId="77777777" w:rsidTr="00D27203">
        <w:trPr>
          <w:trHeight w:val="264"/>
        </w:trPr>
        <w:tc>
          <w:tcPr>
            <w:tcW w:w="25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FBB6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Items</w:t>
            </w:r>
          </w:p>
        </w:tc>
        <w:tc>
          <w:tcPr>
            <w:tcW w:w="2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6045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Category</w:t>
            </w:r>
          </w:p>
        </w:tc>
        <w:tc>
          <w:tcPr>
            <w:tcW w:w="6774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B22D5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Causes of death</w:t>
            </w:r>
          </w:p>
        </w:tc>
      </w:tr>
      <w:tr w:rsidR="00042677" w:rsidRPr="00042677" w14:paraId="412C4D80" w14:textId="77777777" w:rsidTr="00D27203">
        <w:trPr>
          <w:trHeight w:val="555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64D3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D8ABB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2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2BFE78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spiratory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br/>
              <w:t>diseases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722C7D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34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C5A599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Digestive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br/>
              <w:t>diseases</w:t>
            </w:r>
          </w:p>
        </w:tc>
      </w:tr>
      <w:tr w:rsidR="00042677" w:rsidRPr="00042677" w14:paraId="7CAA0FFB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5F83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F880F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35E85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E018F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EC4DC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2F3C8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EFA8D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EC438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A7FBF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38F56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EC4FD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7E35F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A759A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E505D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DDB33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EFE15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63B33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365816D1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340526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B64B1D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6C55D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.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27510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R</w:t>
            </w:r>
          </w:p>
        </w:tc>
        <w:tc>
          <w:tcPr>
            <w:tcW w:w="198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5BA37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% CI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9A57EF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2C27B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.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FB902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R</w:t>
            </w:r>
          </w:p>
        </w:tc>
        <w:tc>
          <w:tcPr>
            <w:tcW w:w="209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D64D1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% CI</w:t>
            </w:r>
          </w:p>
        </w:tc>
      </w:tr>
      <w:tr w:rsidR="00042677" w:rsidRPr="00042677" w14:paraId="2338DA59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010E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4C0D0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5B837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8E8D9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9C8FE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06AEC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2D7D8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F59D3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5E41E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D4564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BD5C9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54C4B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CD600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AA87A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E0824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B3349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B21B4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76DE040F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1D47A5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erved death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27171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D6B021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95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2F9EAE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E757FE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27A2DB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9FA7DD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F7B03C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30DDD1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BA639B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8C127D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9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AE35CD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52E4FF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27D736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7824E2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2BCC03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3E8E18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</w:tr>
      <w:tr w:rsidR="00042677" w:rsidRPr="00042677" w14:paraId="7DD57196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EAF62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B06DC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311F9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52E3D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B9727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28777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3A0F8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3218A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A5DA2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6FA07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2A0DB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1C1E2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7CA27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305D9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41AD8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68F1B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CF952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7AF3A5DD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38D8B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moking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9BF52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 (Never, </w:t>
            </w:r>
            <w:proofErr w:type="spellStart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DA4FA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ED75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7501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83A0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6F6CF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73C2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AFBD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CE50A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B7A5D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2116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3AC6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91C5E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22A2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7D225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57CDB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0C0AC01A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F01A0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Packyears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E3828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Former smoke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D390F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2EF2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EA5E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07CB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D6FD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8728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3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DB22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9571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EF908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45C0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8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C6F1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F5FD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C665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EEA1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8.2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7C0C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49A61EAE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84EF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9D89C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gt;0-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796B7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DAD3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BF74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AD4F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7A2C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B75F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5.3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A6DB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0A4A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A89D1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5F24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8.1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BDE4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B909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6539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06DF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8.2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76E7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5976E818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3C35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8C68E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0- 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5FE0A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B84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D2BF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CC16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5680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406C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2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4789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2846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E5DED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6264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7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6B80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E965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B8C5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3973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4.0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CAF8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328453FC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2CBF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6B39F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0-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590C9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0477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16B0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4C9F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5907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4808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9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447D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3BEF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10F3A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1D84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4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3A63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D5FC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04B8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E6C0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3.4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26D3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44F54204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6BA3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1ED3A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0+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6947A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ACDF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C0E5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EED6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590E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4F91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9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39A0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9CA4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0D7D0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402E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F540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80FD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3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3E5C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39C4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7.6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F149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336A6397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25B8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E6691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1B3AC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6B603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15379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C469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DBFF7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A32C9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B0A83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EEDA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EE925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2F800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0DD62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9DA15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03D89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56573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1947E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6884B040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B6C14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lcohol consumption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DF50A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 (Never, </w:t>
            </w:r>
            <w:proofErr w:type="spellStart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E35D5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404D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BB1D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1210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CC052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AC043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EA63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AE6E3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8960A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0D5F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D913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8CA1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CB4F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7F3F9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77BC9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60F6B2A6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A661C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 (Ethanol / day (g)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C185D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Former drinke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F799C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916A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1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6313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A3E0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A7DD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A7F2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3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C605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8E8C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63DAF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928E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421C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1B28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AC4F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28B4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5.5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6D2E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1FF086F2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0818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57E6B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&gt;0 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FA437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BA78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7905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8EAF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BCB2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D1F1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F58C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CA6F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D9304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DD90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B631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6489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CC39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965A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DAF0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4FFFDEC5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5BED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1307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-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EDF37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61B7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99AC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45EC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4A38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2447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95B9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B082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44318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EA66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3214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0626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CF44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4D56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8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AFF4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73DB37FD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20A3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E302E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0-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B0C89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CA39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D683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4104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2194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0F20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15DE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BD6E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F7AE2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A27B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5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160E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E7EB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F15C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4610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6.5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AC6D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2F5F43BC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FD7D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8923F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0+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F62BD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BBD0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0BE7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7C92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2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CA2A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7BCA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D150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916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F0CA1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466E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BE99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DC2B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4A7E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AEBD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4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7630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0B7E0A6E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659B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B9F57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C7D61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2FBF4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8BA73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59C75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FDD57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B2C38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C4378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55EB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F395F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8AF68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DDD9B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B5F53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4A8BA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9BC8B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2D339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59176956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2C478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Health consciousness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83DBB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Good (</w:t>
            </w:r>
            <w:proofErr w:type="spellStart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51ECE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B7F9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A3A3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7331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F78D5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B52CD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470FF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F970B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24183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8012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00DD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04D3F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036B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EDEBF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412F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1D6130BB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0F483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1317C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edium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45178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61FE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2499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EF96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3D24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75F3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C7DE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6B95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1482D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AACB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064B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556F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707D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3C9F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7396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66683970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73E6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14E9B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Bad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166B3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DCB6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1EBB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D950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A8EB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31C7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8BED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E8A2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62B7E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F654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C386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D377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69AD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E06B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4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361B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00B397C9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071F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15A10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8F446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000D1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C0E2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862F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93AF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7765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396F7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32D6A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2116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16FDB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D188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39398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1F4CD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93A5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0A5C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758C9E87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2B61E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Frequency of 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143F0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Every year (</w:t>
            </w:r>
            <w:proofErr w:type="spellStart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82584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3EC8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6597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2041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4B1FE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D0EA7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7EB0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0F5B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E41F7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5A98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653C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8ACC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8D33D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CA48D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18373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03F4EC1B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A9363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  medical examination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4F7A2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ometimes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CE44F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F781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F494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AD56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8A0A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7621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B9E5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75FF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8EB62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ADD0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F1C6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09B3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F6EF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1A9D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E7ED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45380853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26DC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B0878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lmost neve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0C9DE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D479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0C5D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1F24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7E08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DCCB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2BC3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AF45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C0166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E797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610F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6761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CB1A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781E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7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00E0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450C0E55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43EC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A38D4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30E9B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4383C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E2D2B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77628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CA47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E2B18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80498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522FE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C5A2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AF842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2EC5E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2BDA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33C1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3FDB7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92F6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3528B4F8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EA825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Breakfast intake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58867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Everyday</w:t>
            </w:r>
            <w:proofErr w:type="spellEnd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 (</w:t>
            </w:r>
            <w:proofErr w:type="spellStart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EC617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6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21EB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0714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75A4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E742A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B2F2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828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44855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7CAEE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0F56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48F8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2C63E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C2C1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33F1A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8816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0F209403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352A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6B239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ometimes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021BB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AC18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E18A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5822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E3D1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BC83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1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DE7A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C2E7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F1AF6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A551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01C3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74C4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6725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D946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3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31CB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3AA3B25E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AE52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697A9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lmost neve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FDBF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7499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E674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D686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2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A640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C0DA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4807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1CD1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5E677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7276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FF29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A3F9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6F25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C46C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0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32EB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35E21CAF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E871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1F12D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E0113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BF272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0D043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273CF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17B08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9A989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9DF7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F7568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7FD0E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3FFF8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F869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A285D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B60C2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BDEAD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A5169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1720DAC5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342DC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leep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8D13B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Well (</w:t>
            </w:r>
            <w:proofErr w:type="spellStart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FA013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CB1F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56D3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B87E8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9C092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D9375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EB11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BB08A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09665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668B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B63D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2B7AE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D500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2D5E8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5112E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6397359C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56EDD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AF012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ometimes not well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8CFEF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DE52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D078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5766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CB43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9D8D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0F23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A269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64DAF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F179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85CE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12FD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3F7E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9713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5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93C3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46ED7DB5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08DA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6C2F7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Not well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25746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ACE3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670F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7C0B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90D4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F9D7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8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7851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98E0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BB2F6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D553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9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B149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2D1F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E693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662E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8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E0E0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16CC539E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C6E0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6FF1B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5777D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5D797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CAC4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8D869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300B9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F851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25D1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9EDA3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E351F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8B4DD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F4A8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A87B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44DB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5689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9B11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5A95EBC6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0A313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lastRenderedPageBreak/>
              <w:t>BMI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CDF1B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lt;18.5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7C210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C9C9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0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FBF8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3356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7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5041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AC57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5.8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546C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9527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DFAC6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395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6E6B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EF7F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AA82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0A9B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4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BC65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0899ECD6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2ECC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2BD66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8.5-&lt;25 (</w:t>
            </w:r>
            <w:proofErr w:type="spellStart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8DED9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A212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65B0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E626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0C015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5E33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A5293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EC7F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929D0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5F26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1D54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EE50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5CD4F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22245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9915A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5E4363E4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F77A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D2392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5-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A67D6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E67B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EA62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A41D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C131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558A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7164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D5A5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F5ADA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D2D3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C96E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5384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C4C3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4A6B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C479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0DF16759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BFB3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16192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0+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8E9CB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DDCB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9861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9F4E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40B0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789E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8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1F02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7F45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4BEEF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DCC2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E2C1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F51F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84D1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3505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7.2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CF3C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55A7E0B9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6887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D18FD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475C1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65C3B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D2B9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DDF6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037F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F54B2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10E52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F61F2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D21A8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11255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91AB9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30ED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DFE17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98F0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19F4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5BC41224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4FE10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Job category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37205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Design &amp; research (</w:t>
            </w:r>
            <w:proofErr w:type="spellStart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A0B39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D68A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43AB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E325D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EDB1F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91D18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DCA4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503B7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C7718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1B7F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BA6A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4E407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CC38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5C392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C945A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4121445F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8D9EE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D33AF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adiological management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4B191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CDE3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5DC5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1DE7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0BA1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F36E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6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9369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1464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20DCD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83C8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7C73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2423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37C3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13F5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5.8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6F1A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537992BF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8CD0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F2BB6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peration &amp; investigation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CC39A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8C6A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A017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6CAF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4F0B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49DC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51B8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DF42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BEAB5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815A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4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41AF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B210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F560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3F26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9.1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74B8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40B109AA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F8A6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E0D53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aintenance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1D11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1EEF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85E4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4C13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4965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89F7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1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B390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6B6D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19ACA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C303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393E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E463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9378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4E83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7.6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CCD6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5DC6C921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C946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5FE7F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12821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D333C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355F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4F3E3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D3689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21542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68FF7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DF4D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6843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A2C75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86AA2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F926E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16E09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73492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8B50F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60E471ED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ED82C" w14:textId="52015E4A" w:rsidR="00042677" w:rsidRPr="00042677" w:rsidRDefault="00595C68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  <w:t>Job P</w:t>
            </w:r>
            <w:r w:rsidR="00042677"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sition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7DA03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anagement (</w:t>
            </w:r>
            <w:proofErr w:type="spellStart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3909C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FA3B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769E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5DFDE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9F62E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614D5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A0C37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375D8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CAD78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7B1C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D042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6121B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174E5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E3C0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0986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20CAD317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3735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C3C60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Technical adviso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50710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CE8F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365F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B7AB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F8AF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3AA7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9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00EB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1811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2E7F7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9ABA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ACCA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927B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5484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1EF5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2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7642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23807A66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0CA7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2DD31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Group leade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C649D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C9D4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A4FC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3A54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7F3F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7823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3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BE50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F18D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89FE9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2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B832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2B93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87B9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9954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0038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4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44A3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508686CD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4611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E6901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taff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F328A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2B68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1C73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559B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F59D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61B7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3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985D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F82F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0D225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A8BB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DCC4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1DA5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217B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3C44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4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DD5F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6328347D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E3C0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2361A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287EC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5219B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70BFA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3596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9874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6A35B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58C42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2B4A3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8CA4D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5B3D4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0AD4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4276E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9680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794F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A1D05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103A6070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279ED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Years of education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C3CC1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+ years (</w:t>
            </w:r>
            <w:proofErr w:type="spellStart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3B924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26BD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F5E0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66332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8414A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DA2B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79FAB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5398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C40FD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6010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3331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B5A9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E070D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1552A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D052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4B9F9906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26AED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CCF74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-12 years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F6850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1905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C2EA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79C7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A06C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2C4B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1010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09ED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A7446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7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B76E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E1F3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1496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3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9603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BE9A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E974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24B7D36E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E678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6728B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lt;10 years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529CB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12EC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C86E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0E48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BCBE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989D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92CB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4F97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4133F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2FB6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37C0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072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5613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FCF0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61B0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4D364E77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6EE6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52EFA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7F7D3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B2CAC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DA636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E5CD5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C0A7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AE5E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1B06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7F8D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313A5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5875D" w14:textId="77777777" w:rsidR="00042677" w:rsidRPr="00042677" w:rsidRDefault="00042677" w:rsidP="00042677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7069A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519AF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74350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E2DC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E08D8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4ECA618E" w14:textId="77777777" w:rsidTr="00D27203">
        <w:trPr>
          <w:trHeight w:val="31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CF8C8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adiation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0EA6B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lt;5 mSv (</w:t>
            </w:r>
            <w:proofErr w:type="spellStart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DFBF0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703B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5B7E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C0203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61C0F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F45A9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058E8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FA76F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6F70F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9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0DAF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CCC8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E7974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65C5C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23421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68F75" w14:textId="77777777" w:rsidR="00042677" w:rsidRPr="00042677" w:rsidRDefault="00042677" w:rsidP="00042677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042677" w:rsidRPr="00042677" w14:paraId="11D90391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6DB6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Cumulative dose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6B2E3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- mSv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98B26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C251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7DFF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7BCD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3F06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A5BA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B3DB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C18E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369CD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E8CD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1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731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402A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0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7AD3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C24C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C45A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5E548489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A9AB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ED599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- mSv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50401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0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87C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FFED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F232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4E58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6AC75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2EFBA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3977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7D6AD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3882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A5FA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4B20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EBC5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D255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F11A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3504D9D8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D724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701CF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- mSv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D5C8E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4A52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1974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52FC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7770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D4FA8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5C84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058D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D8AF8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93BE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B4D9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CFA7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27CA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5EEF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C2AD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2D9BC5CE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5F57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74A7F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0- mSv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1C9AB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295A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46DD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72EE4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ED3D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1EF5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7CFB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7B98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45B89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8704E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962DC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27BF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3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9CDA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3583B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CC41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042677" w:rsidRPr="00042677" w14:paraId="39588C15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037B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5628F" w14:textId="77777777" w:rsidR="00042677" w:rsidRPr="00042677" w:rsidRDefault="00042677" w:rsidP="0004267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00+ </w:t>
            </w:r>
            <w:proofErr w:type="spellStart"/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sv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2D8F3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9A351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B2760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27C9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3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3A513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07E0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0A2BF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0540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54851" w14:textId="77777777" w:rsidR="00042677" w:rsidRPr="00042677" w:rsidRDefault="00042677" w:rsidP="00042677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44437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99DF6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DD81D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2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879D2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64A5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F2919" w14:textId="77777777" w:rsidR="00042677" w:rsidRPr="00042677" w:rsidRDefault="00042677" w:rsidP="00042677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D27203" w:rsidRPr="00042677" w14:paraId="662C6055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02DFF7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56D482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234788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7C111C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A93DCE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B4F17D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A1003C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92BDA4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81E6C4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7EAACC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6B1EEC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8E3EEB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108887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525DA4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DF11B4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B6F7EA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519776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</w:tr>
      <w:tr w:rsidR="00D27203" w:rsidRPr="00042677" w14:paraId="5EF5D9E8" w14:textId="77777777" w:rsidTr="00D27203">
        <w:trPr>
          <w:trHeight w:val="528"/>
        </w:trPr>
        <w:tc>
          <w:tcPr>
            <w:tcW w:w="11654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788E3F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a: The number of the deaths listed in each category were based on pseudo complete data set #1. </w:t>
            </w: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br/>
              <w:t>These were almost similar but slightly different by data set.</w:t>
            </w:r>
          </w:p>
        </w:tc>
      </w:tr>
      <w:tr w:rsidR="00D27203" w:rsidRPr="00042677" w14:paraId="068EE9DF" w14:textId="77777777" w:rsidTr="00D27203">
        <w:trPr>
          <w:trHeight w:val="26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57D03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042677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b: Reference category.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9ACDE" w14:textId="77777777" w:rsidR="00D27203" w:rsidRPr="00042677" w:rsidRDefault="00D27203" w:rsidP="00D27203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96CC9" w14:textId="77777777" w:rsidR="00D27203" w:rsidRPr="00042677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F0DF9" w14:textId="77777777" w:rsidR="00D27203" w:rsidRPr="00042677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7D0B8" w14:textId="77777777" w:rsidR="00D27203" w:rsidRPr="00042677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ECC5A" w14:textId="77777777" w:rsidR="00D27203" w:rsidRPr="00042677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28AA8" w14:textId="77777777" w:rsidR="00D27203" w:rsidRPr="00042677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E59E0" w14:textId="77777777" w:rsidR="00D27203" w:rsidRPr="00042677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AB02D" w14:textId="77777777" w:rsidR="00D27203" w:rsidRPr="00042677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AB55" w14:textId="77777777" w:rsidR="00D27203" w:rsidRPr="00042677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A8E74" w14:textId="77777777" w:rsidR="00D27203" w:rsidRPr="00042677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7E949" w14:textId="77777777" w:rsidR="00D27203" w:rsidRPr="00042677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D53A3" w14:textId="77777777" w:rsidR="00D27203" w:rsidRPr="00042677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E5DF1" w14:textId="77777777" w:rsidR="00D27203" w:rsidRPr="00042677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6DC90" w14:textId="77777777" w:rsidR="00D27203" w:rsidRPr="00042677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85D5F" w14:textId="77777777" w:rsidR="00D27203" w:rsidRPr="00042677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2F648" w14:textId="77777777" w:rsidR="00D27203" w:rsidRPr="00042677" w:rsidRDefault="00D27203" w:rsidP="00D2720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</w:tbl>
    <w:p w14:paraId="0573A214" w14:textId="77777777" w:rsidR="00FB0C52" w:rsidRPr="00FB0C52" w:rsidRDefault="00FB0C52">
      <w:pPr>
        <w:widowControl/>
        <w:jc w:val="left"/>
        <w:rPr>
          <w:rFonts w:ascii="Tahoma" w:hAnsi="Tahoma" w:cs="Tahoma"/>
          <w:sz w:val="19"/>
          <w:szCs w:val="19"/>
        </w:rPr>
      </w:pPr>
    </w:p>
    <w:sectPr w:rsidR="00FB0C52" w:rsidRPr="00FB0C52" w:rsidSect="00693597">
      <w:footerReference w:type="default" r:id="rId8"/>
      <w:pgSz w:w="23811" w:h="16838" w:orient="landscape" w:code="8"/>
      <w:pgMar w:top="1701" w:right="1701" w:bottom="1701" w:left="1985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816E88" w14:textId="77777777" w:rsidR="00F56DBC" w:rsidRDefault="00F56DBC">
      <w:r>
        <w:separator/>
      </w:r>
    </w:p>
  </w:endnote>
  <w:endnote w:type="continuationSeparator" w:id="0">
    <w:p w14:paraId="1449B269" w14:textId="77777777" w:rsidR="00F56DBC" w:rsidRDefault="00F56DBC">
      <w:r>
        <w:continuationSeparator/>
      </w:r>
    </w:p>
  </w:endnote>
  <w:endnote w:type="continuationNotice" w:id="1">
    <w:p w14:paraId="509BA18C" w14:textId="77777777" w:rsidR="00F56DBC" w:rsidRDefault="00F56D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7114496"/>
      <w:docPartObj>
        <w:docPartGallery w:val="Page Numbers (Bottom of Page)"/>
        <w:docPartUnique/>
      </w:docPartObj>
    </w:sdtPr>
    <w:sdtEndPr/>
    <w:sdtContent>
      <w:p w14:paraId="7F181D03" w14:textId="77777777" w:rsidR="00336FCD" w:rsidRDefault="00336FCD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E6073" w:rsidRPr="004E6073">
          <w:rPr>
            <w:noProof/>
            <w:lang w:val="ja-JP"/>
          </w:rPr>
          <w:t>1</w:t>
        </w:r>
        <w:r>
          <w:fldChar w:fldCharType="end"/>
        </w:r>
      </w:p>
    </w:sdtContent>
  </w:sdt>
  <w:p w14:paraId="5B1DF134" w14:textId="77777777" w:rsidR="00336FCD" w:rsidRDefault="00336FCD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7820FF" w14:textId="77777777" w:rsidR="00F56DBC" w:rsidRDefault="00F56DBC">
      <w:r>
        <w:separator/>
      </w:r>
    </w:p>
  </w:footnote>
  <w:footnote w:type="continuationSeparator" w:id="0">
    <w:p w14:paraId="5584A671" w14:textId="77777777" w:rsidR="00F56DBC" w:rsidRDefault="00F56DBC">
      <w:r>
        <w:continuationSeparator/>
      </w:r>
    </w:p>
  </w:footnote>
  <w:footnote w:type="continuationNotice" w:id="1">
    <w:p w14:paraId="51F71160" w14:textId="77777777" w:rsidR="00F56DBC" w:rsidRDefault="00F56DB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B7087"/>
    <w:multiLevelType w:val="hybridMultilevel"/>
    <w:tmpl w:val="5B4E1E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5582A32"/>
    <w:multiLevelType w:val="hybridMultilevel"/>
    <w:tmpl w:val="45F66D3C"/>
    <w:lvl w:ilvl="0" w:tplc="067E5BC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7270378"/>
    <w:multiLevelType w:val="hybridMultilevel"/>
    <w:tmpl w:val="879285E2"/>
    <w:lvl w:ilvl="0" w:tplc="5A34D21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C705B75"/>
    <w:multiLevelType w:val="hybridMultilevel"/>
    <w:tmpl w:val="CC6A9E2E"/>
    <w:lvl w:ilvl="0" w:tplc="7E1EDEFC">
      <w:start w:val="2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32E09E5"/>
    <w:multiLevelType w:val="hybridMultilevel"/>
    <w:tmpl w:val="575CBCAC"/>
    <w:lvl w:ilvl="0" w:tplc="2B523B1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8773A25"/>
    <w:multiLevelType w:val="hybridMultilevel"/>
    <w:tmpl w:val="5AE44584"/>
    <w:lvl w:ilvl="0" w:tplc="78084FD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E6E24B6"/>
    <w:multiLevelType w:val="hybridMultilevel"/>
    <w:tmpl w:val="206AF0AC"/>
    <w:lvl w:ilvl="0" w:tplc="73202EEA">
      <w:start w:val="17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3367769"/>
    <w:multiLevelType w:val="hybridMultilevel"/>
    <w:tmpl w:val="7AFEDA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34F4614"/>
    <w:multiLevelType w:val="hybridMultilevel"/>
    <w:tmpl w:val="4F9A3A4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2AA233F0"/>
    <w:multiLevelType w:val="hybridMultilevel"/>
    <w:tmpl w:val="5A5CEB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3251000F"/>
    <w:multiLevelType w:val="hybridMultilevel"/>
    <w:tmpl w:val="B93260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37BC794F"/>
    <w:multiLevelType w:val="hybridMultilevel"/>
    <w:tmpl w:val="DE6A22BE"/>
    <w:lvl w:ilvl="0" w:tplc="2E8AC2EC">
      <w:start w:val="27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3A8F3E12"/>
    <w:multiLevelType w:val="hybridMultilevel"/>
    <w:tmpl w:val="CCB027A6"/>
    <w:lvl w:ilvl="0" w:tplc="F20C3A4C">
      <w:start w:val="23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1B16530"/>
    <w:multiLevelType w:val="hybridMultilevel"/>
    <w:tmpl w:val="2B06DE6A"/>
    <w:lvl w:ilvl="0" w:tplc="699AB9D4">
      <w:start w:val="26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9E0208B"/>
    <w:multiLevelType w:val="hybridMultilevel"/>
    <w:tmpl w:val="9A68068E"/>
    <w:lvl w:ilvl="0" w:tplc="CEB6DB6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2AB141B"/>
    <w:multiLevelType w:val="hybridMultilevel"/>
    <w:tmpl w:val="05C6EEFC"/>
    <w:lvl w:ilvl="0" w:tplc="CDEA1730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6BFC7F87"/>
    <w:multiLevelType w:val="hybridMultilevel"/>
    <w:tmpl w:val="C4C4460C"/>
    <w:lvl w:ilvl="0" w:tplc="73202EEA">
      <w:start w:val="17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1F81A57"/>
    <w:multiLevelType w:val="hybridMultilevel"/>
    <w:tmpl w:val="6CBCFEB0"/>
    <w:lvl w:ilvl="0" w:tplc="F20C3A4C">
      <w:start w:val="23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4803414"/>
    <w:multiLevelType w:val="hybridMultilevel"/>
    <w:tmpl w:val="2AC4F2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7DFD3443"/>
    <w:multiLevelType w:val="hybridMultilevel"/>
    <w:tmpl w:val="D1204A54"/>
    <w:lvl w:ilvl="0" w:tplc="043CBC5C">
      <w:start w:val="1"/>
      <w:numFmt w:val="decimal"/>
      <w:lvlText w:val="%1"/>
      <w:lvlJc w:val="left"/>
      <w:pPr>
        <w:ind w:left="420" w:hanging="420"/>
      </w:pPr>
      <w:rPr>
        <w:rFonts w:ascii="Tahoma" w:eastAsia="ＭＳ 明朝" w:hAnsi="Tahoma" w:cs="Tahom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F7F00AD"/>
    <w:multiLevelType w:val="hybridMultilevel"/>
    <w:tmpl w:val="3FB0929A"/>
    <w:lvl w:ilvl="0" w:tplc="32FA313A">
      <w:start w:val="28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4"/>
  </w:num>
  <w:num w:numId="2">
    <w:abstractNumId w:val="4"/>
  </w:num>
  <w:num w:numId="3">
    <w:abstractNumId w:val="5"/>
  </w:num>
  <w:num w:numId="4">
    <w:abstractNumId w:val="9"/>
  </w:num>
  <w:num w:numId="5">
    <w:abstractNumId w:val="1"/>
  </w:num>
  <w:num w:numId="6">
    <w:abstractNumId w:val="7"/>
  </w:num>
  <w:num w:numId="7">
    <w:abstractNumId w:val="18"/>
  </w:num>
  <w:num w:numId="8">
    <w:abstractNumId w:val="10"/>
  </w:num>
  <w:num w:numId="9">
    <w:abstractNumId w:val="0"/>
  </w:num>
  <w:num w:numId="10">
    <w:abstractNumId w:val="6"/>
  </w:num>
  <w:num w:numId="11">
    <w:abstractNumId w:val="16"/>
  </w:num>
  <w:num w:numId="12">
    <w:abstractNumId w:val="3"/>
  </w:num>
  <w:num w:numId="13">
    <w:abstractNumId w:val="8"/>
  </w:num>
  <w:num w:numId="14">
    <w:abstractNumId w:val="17"/>
  </w:num>
  <w:num w:numId="15">
    <w:abstractNumId w:val="12"/>
  </w:num>
  <w:num w:numId="16">
    <w:abstractNumId w:val="13"/>
  </w:num>
  <w:num w:numId="17">
    <w:abstractNumId w:val="11"/>
  </w:num>
  <w:num w:numId="18">
    <w:abstractNumId w:val="20"/>
  </w:num>
  <w:num w:numId="19">
    <w:abstractNumId w:val="2"/>
  </w:num>
  <w:num w:numId="20">
    <w:abstractNumId w:val="15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MTcyMLcwsDAxtDRS0lEKTi0uzszPAykwrgUAlYjRaCwAAAA="/>
  </w:docVars>
  <w:rsids>
    <w:rsidRoot w:val="00C66429"/>
    <w:rsid w:val="000028A8"/>
    <w:rsid w:val="0000554F"/>
    <w:rsid w:val="00005AE0"/>
    <w:rsid w:val="00006AFB"/>
    <w:rsid w:val="00010F3A"/>
    <w:rsid w:val="00011073"/>
    <w:rsid w:val="00011CE1"/>
    <w:rsid w:val="000232ED"/>
    <w:rsid w:val="00023A39"/>
    <w:rsid w:val="000269CB"/>
    <w:rsid w:val="000302B8"/>
    <w:rsid w:val="0003036D"/>
    <w:rsid w:val="00030A6F"/>
    <w:rsid w:val="00031F6A"/>
    <w:rsid w:val="00042677"/>
    <w:rsid w:val="0004574E"/>
    <w:rsid w:val="00051D8F"/>
    <w:rsid w:val="000552EF"/>
    <w:rsid w:val="00056628"/>
    <w:rsid w:val="000578FA"/>
    <w:rsid w:val="000678DB"/>
    <w:rsid w:val="000700F1"/>
    <w:rsid w:val="00081690"/>
    <w:rsid w:val="00086030"/>
    <w:rsid w:val="00090B70"/>
    <w:rsid w:val="00092F7B"/>
    <w:rsid w:val="000956ED"/>
    <w:rsid w:val="00095CD7"/>
    <w:rsid w:val="000A06DE"/>
    <w:rsid w:val="000A27F0"/>
    <w:rsid w:val="000A4388"/>
    <w:rsid w:val="000B5758"/>
    <w:rsid w:val="000B7DFD"/>
    <w:rsid w:val="000C111A"/>
    <w:rsid w:val="000C40DE"/>
    <w:rsid w:val="000C4F94"/>
    <w:rsid w:val="000D26FE"/>
    <w:rsid w:val="000D3F77"/>
    <w:rsid w:val="000D79DE"/>
    <w:rsid w:val="000E1A25"/>
    <w:rsid w:val="000E1FF7"/>
    <w:rsid w:val="000E3915"/>
    <w:rsid w:val="000E767D"/>
    <w:rsid w:val="000F5AB9"/>
    <w:rsid w:val="000F7EF7"/>
    <w:rsid w:val="001016FD"/>
    <w:rsid w:val="00102DDB"/>
    <w:rsid w:val="00103BC1"/>
    <w:rsid w:val="00105F8D"/>
    <w:rsid w:val="00111112"/>
    <w:rsid w:val="00112F0E"/>
    <w:rsid w:val="00114D96"/>
    <w:rsid w:val="00122AC2"/>
    <w:rsid w:val="00124DC1"/>
    <w:rsid w:val="001269E4"/>
    <w:rsid w:val="00130842"/>
    <w:rsid w:val="00144C38"/>
    <w:rsid w:val="00145CA1"/>
    <w:rsid w:val="00145CA6"/>
    <w:rsid w:val="00147163"/>
    <w:rsid w:val="00163F5E"/>
    <w:rsid w:val="001677E3"/>
    <w:rsid w:val="00167877"/>
    <w:rsid w:val="00170A87"/>
    <w:rsid w:val="001770A4"/>
    <w:rsid w:val="00181D92"/>
    <w:rsid w:val="001822F6"/>
    <w:rsid w:val="00194029"/>
    <w:rsid w:val="001968C0"/>
    <w:rsid w:val="001A1B94"/>
    <w:rsid w:val="001A688C"/>
    <w:rsid w:val="001B092A"/>
    <w:rsid w:val="001B1341"/>
    <w:rsid w:val="001B415A"/>
    <w:rsid w:val="001B7795"/>
    <w:rsid w:val="001C783C"/>
    <w:rsid w:val="001D01CB"/>
    <w:rsid w:val="001D2E7C"/>
    <w:rsid w:val="001E2A58"/>
    <w:rsid w:val="001E7363"/>
    <w:rsid w:val="001E7C23"/>
    <w:rsid w:val="00202725"/>
    <w:rsid w:val="0020318D"/>
    <w:rsid w:val="0021083F"/>
    <w:rsid w:val="00213B9E"/>
    <w:rsid w:val="00220ADF"/>
    <w:rsid w:val="00223941"/>
    <w:rsid w:val="00223E6B"/>
    <w:rsid w:val="002244CD"/>
    <w:rsid w:val="002263D0"/>
    <w:rsid w:val="00232CF6"/>
    <w:rsid w:val="0024169C"/>
    <w:rsid w:val="00241CEA"/>
    <w:rsid w:val="00242FFD"/>
    <w:rsid w:val="00245B3E"/>
    <w:rsid w:val="002479B4"/>
    <w:rsid w:val="002505DB"/>
    <w:rsid w:val="0025196F"/>
    <w:rsid w:val="0025288E"/>
    <w:rsid w:val="00253798"/>
    <w:rsid w:val="00253AEB"/>
    <w:rsid w:val="00257EAC"/>
    <w:rsid w:val="0026037A"/>
    <w:rsid w:val="002609F8"/>
    <w:rsid w:val="00260BC4"/>
    <w:rsid w:val="0026681F"/>
    <w:rsid w:val="00267431"/>
    <w:rsid w:val="00267602"/>
    <w:rsid w:val="00270A68"/>
    <w:rsid w:val="002765D6"/>
    <w:rsid w:val="002811CD"/>
    <w:rsid w:val="00283EC5"/>
    <w:rsid w:val="00283FEF"/>
    <w:rsid w:val="002840A2"/>
    <w:rsid w:val="00285A49"/>
    <w:rsid w:val="00291F9D"/>
    <w:rsid w:val="002926DF"/>
    <w:rsid w:val="00295C39"/>
    <w:rsid w:val="002A1FD6"/>
    <w:rsid w:val="002A2CBB"/>
    <w:rsid w:val="002A5E3C"/>
    <w:rsid w:val="002B0B90"/>
    <w:rsid w:val="002B1DB2"/>
    <w:rsid w:val="002B1E49"/>
    <w:rsid w:val="002B3B2F"/>
    <w:rsid w:val="002B5949"/>
    <w:rsid w:val="002C35B3"/>
    <w:rsid w:val="002C3DCC"/>
    <w:rsid w:val="002C5AF3"/>
    <w:rsid w:val="002D0AF4"/>
    <w:rsid w:val="002D4CE0"/>
    <w:rsid w:val="002D6206"/>
    <w:rsid w:val="002D6893"/>
    <w:rsid w:val="002D6DCC"/>
    <w:rsid w:val="002E0AB7"/>
    <w:rsid w:val="002E3D23"/>
    <w:rsid w:val="002E45F3"/>
    <w:rsid w:val="002E4AA8"/>
    <w:rsid w:val="002E5E71"/>
    <w:rsid w:val="002E7185"/>
    <w:rsid w:val="002F1837"/>
    <w:rsid w:val="002F1E64"/>
    <w:rsid w:val="002F764C"/>
    <w:rsid w:val="00301EEC"/>
    <w:rsid w:val="003020EF"/>
    <w:rsid w:val="003029EE"/>
    <w:rsid w:val="0030379A"/>
    <w:rsid w:val="00306917"/>
    <w:rsid w:val="00311D5E"/>
    <w:rsid w:val="003127F8"/>
    <w:rsid w:val="00314EAC"/>
    <w:rsid w:val="00315260"/>
    <w:rsid w:val="003161C5"/>
    <w:rsid w:val="00316686"/>
    <w:rsid w:val="00317E03"/>
    <w:rsid w:val="003234AA"/>
    <w:rsid w:val="00327C3B"/>
    <w:rsid w:val="003313FC"/>
    <w:rsid w:val="003350BC"/>
    <w:rsid w:val="00336FCD"/>
    <w:rsid w:val="00341A81"/>
    <w:rsid w:val="00343D23"/>
    <w:rsid w:val="003466DD"/>
    <w:rsid w:val="00352FD9"/>
    <w:rsid w:val="0035418F"/>
    <w:rsid w:val="00354E28"/>
    <w:rsid w:val="00356831"/>
    <w:rsid w:val="0036126E"/>
    <w:rsid w:val="00361737"/>
    <w:rsid w:val="00361A24"/>
    <w:rsid w:val="003647FD"/>
    <w:rsid w:val="003649CE"/>
    <w:rsid w:val="0036622A"/>
    <w:rsid w:val="00366A06"/>
    <w:rsid w:val="003724E3"/>
    <w:rsid w:val="00372CB1"/>
    <w:rsid w:val="00375812"/>
    <w:rsid w:val="003825A5"/>
    <w:rsid w:val="003852AF"/>
    <w:rsid w:val="00385E59"/>
    <w:rsid w:val="00387590"/>
    <w:rsid w:val="00394DB5"/>
    <w:rsid w:val="00396FC6"/>
    <w:rsid w:val="0039768A"/>
    <w:rsid w:val="003A0756"/>
    <w:rsid w:val="003A392C"/>
    <w:rsid w:val="003A58EB"/>
    <w:rsid w:val="003A60E7"/>
    <w:rsid w:val="003B3808"/>
    <w:rsid w:val="003B69C1"/>
    <w:rsid w:val="003B6DBF"/>
    <w:rsid w:val="003B6DC5"/>
    <w:rsid w:val="003C2950"/>
    <w:rsid w:val="003C2EA6"/>
    <w:rsid w:val="003D0AFC"/>
    <w:rsid w:val="003D6B3E"/>
    <w:rsid w:val="003E527F"/>
    <w:rsid w:val="003E56E5"/>
    <w:rsid w:val="003E5F14"/>
    <w:rsid w:val="003E6D5B"/>
    <w:rsid w:val="003F248A"/>
    <w:rsid w:val="003F4C9C"/>
    <w:rsid w:val="003F5DEB"/>
    <w:rsid w:val="003F6408"/>
    <w:rsid w:val="00412D6B"/>
    <w:rsid w:val="00413431"/>
    <w:rsid w:val="004152F8"/>
    <w:rsid w:val="004155A8"/>
    <w:rsid w:val="00427901"/>
    <w:rsid w:val="00430A15"/>
    <w:rsid w:val="0043164D"/>
    <w:rsid w:val="00443D0B"/>
    <w:rsid w:val="0044481B"/>
    <w:rsid w:val="00444C62"/>
    <w:rsid w:val="00444D63"/>
    <w:rsid w:val="0044530C"/>
    <w:rsid w:val="00446561"/>
    <w:rsid w:val="004470C0"/>
    <w:rsid w:val="0044771D"/>
    <w:rsid w:val="004505B5"/>
    <w:rsid w:val="00451928"/>
    <w:rsid w:val="00457818"/>
    <w:rsid w:val="00464378"/>
    <w:rsid w:val="00471772"/>
    <w:rsid w:val="00471A72"/>
    <w:rsid w:val="00477F48"/>
    <w:rsid w:val="00482962"/>
    <w:rsid w:val="004874BE"/>
    <w:rsid w:val="004912CF"/>
    <w:rsid w:val="00494426"/>
    <w:rsid w:val="00494484"/>
    <w:rsid w:val="00495C14"/>
    <w:rsid w:val="004977F9"/>
    <w:rsid w:val="004A0B34"/>
    <w:rsid w:val="004A0E57"/>
    <w:rsid w:val="004A1EDE"/>
    <w:rsid w:val="004A3A9A"/>
    <w:rsid w:val="004A70D9"/>
    <w:rsid w:val="004B0A2F"/>
    <w:rsid w:val="004B4289"/>
    <w:rsid w:val="004B42E1"/>
    <w:rsid w:val="004B4FE7"/>
    <w:rsid w:val="004B7820"/>
    <w:rsid w:val="004C12D6"/>
    <w:rsid w:val="004C1A5E"/>
    <w:rsid w:val="004C26EB"/>
    <w:rsid w:val="004C2C5D"/>
    <w:rsid w:val="004C411D"/>
    <w:rsid w:val="004C754A"/>
    <w:rsid w:val="004E0EDC"/>
    <w:rsid w:val="004E3C9F"/>
    <w:rsid w:val="004E4DBE"/>
    <w:rsid w:val="004E6073"/>
    <w:rsid w:val="004F2F74"/>
    <w:rsid w:val="004F3261"/>
    <w:rsid w:val="004F57BC"/>
    <w:rsid w:val="004F7B71"/>
    <w:rsid w:val="00503DC3"/>
    <w:rsid w:val="00504945"/>
    <w:rsid w:val="0050517E"/>
    <w:rsid w:val="0050678B"/>
    <w:rsid w:val="005074FC"/>
    <w:rsid w:val="0051016C"/>
    <w:rsid w:val="005124C1"/>
    <w:rsid w:val="00516D89"/>
    <w:rsid w:val="00520239"/>
    <w:rsid w:val="00524CF9"/>
    <w:rsid w:val="00532949"/>
    <w:rsid w:val="00536BBB"/>
    <w:rsid w:val="005377A5"/>
    <w:rsid w:val="005412DF"/>
    <w:rsid w:val="00546762"/>
    <w:rsid w:val="005479C3"/>
    <w:rsid w:val="00547CF9"/>
    <w:rsid w:val="00547F97"/>
    <w:rsid w:val="00552BE4"/>
    <w:rsid w:val="00552C17"/>
    <w:rsid w:val="00560AFB"/>
    <w:rsid w:val="00560D52"/>
    <w:rsid w:val="00566064"/>
    <w:rsid w:val="0056714E"/>
    <w:rsid w:val="00572F20"/>
    <w:rsid w:val="00575846"/>
    <w:rsid w:val="005766DD"/>
    <w:rsid w:val="00580397"/>
    <w:rsid w:val="005824EC"/>
    <w:rsid w:val="005852C9"/>
    <w:rsid w:val="005858E1"/>
    <w:rsid w:val="0058592F"/>
    <w:rsid w:val="005925B0"/>
    <w:rsid w:val="005931E4"/>
    <w:rsid w:val="00594DFE"/>
    <w:rsid w:val="00595C68"/>
    <w:rsid w:val="00596C1A"/>
    <w:rsid w:val="005A46B3"/>
    <w:rsid w:val="005A4D9F"/>
    <w:rsid w:val="005A6515"/>
    <w:rsid w:val="005B59C6"/>
    <w:rsid w:val="005C18B5"/>
    <w:rsid w:val="005C6147"/>
    <w:rsid w:val="005C7A75"/>
    <w:rsid w:val="005D4064"/>
    <w:rsid w:val="005D58D1"/>
    <w:rsid w:val="005D60BE"/>
    <w:rsid w:val="005D6EC0"/>
    <w:rsid w:val="005E1614"/>
    <w:rsid w:val="005E25A7"/>
    <w:rsid w:val="005F235E"/>
    <w:rsid w:val="005F32BB"/>
    <w:rsid w:val="005F4C48"/>
    <w:rsid w:val="005F6420"/>
    <w:rsid w:val="005F74F4"/>
    <w:rsid w:val="00607573"/>
    <w:rsid w:val="0061057B"/>
    <w:rsid w:val="00610E77"/>
    <w:rsid w:val="00614114"/>
    <w:rsid w:val="00617140"/>
    <w:rsid w:val="00617C77"/>
    <w:rsid w:val="00621303"/>
    <w:rsid w:val="00625CF8"/>
    <w:rsid w:val="006301FA"/>
    <w:rsid w:val="0063109C"/>
    <w:rsid w:val="00641D73"/>
    <w:rsid w:val="006443D1"/>
    <w:rsid w:val="00644C19"/>
    <w:rsid w:val="0065125F"/>
    <w:rsid w:val="0065193E"/>
    <w:rsid w:val="00655146"/>
    <w:rsid w:val="006569F6"/>
    <w:rsid w:val="00660C3E"/>
    <w:rsid w:val="00662586"/>
    <w:rsid w:val="0066310C"/>
    <w:rsid w:val="00663E35"/>
    <w:rsid w:val="006649E6"/>
    <w:rsid w:val="006659BA"/>
    <w:rsid w:val="00667DDB"/>
    <w:rsid w:val="0067267E"/>
    <w:rsid w:val="00673418"/>
    <w:rsid w:val="00674B86"/>
    <w:rsid w:val="00680B2D"/>
    <w:rsid w:val="0068284C"/>
    <w:rsid w:val="00683020"/>
    <w:rsid w:val="00683DE4"/>
    <w:rsid w:val="00687816"/>
    <w:rsid w:val="00690A97"/>
    <w:rsid w:val="00692E0F"/>
    <w:rsid w:val="0069314F"/>
    <w:rsid w:val="00693597"/>
    <w:rsid w:val="0069422C"/>
    <w:rsid w:val="00694FA4"/>
    <w:rsid w:val="00697610"/>
    <w:rsid w:val="006A3964"/>
    <w:rsid w:val="006A47E6"/>
    <w:rsid w:val="006B1868"/>
    <w:rsid w:val="006B1FE1"/>
    <w:rsid w:val="006B2832"/>
    <w:rsid w:val="006B76A4"/>
    <w:rsid w:val="006B7E13"/>
    <w:rsid w:val="006C09E1"/>
    <w:rsid w:val="006C12F6"/>
    <w:rsid w:val="006D2263"/>
    <w:rsid w:val="006D2546"/>
    <w:rsid w:val="006D289B"/>
    <w:rsid w:val="006D3206"/>
    <w:rsid w:val="006E0245"/>
    <w:rsid w:val="006E07E8"/>
    <w:rsid w:val="006E71F1"/>
    <w:rsid w:val="006F1B63"/>
    <w:rsid w:val="006F471F"/>
    <w:rsid w:val="006F5AF6"/>
    <w:rsid w:val="00702FB5"/>
    <w:rsid w:val="00703A23"/>
    <w:rsid w:val="00704ABB"/>
    <w:rsid w:val="007051AD"/>
    <w:rsid w:val="007112DA"/>
    <w:rsid w:val="00715E2F"/>
    <w:rsid w:val="00720324"/>
    <w:rsid w:val="00727883"/>
    <w:rsid w:val="00731F96"/>
    <w:rsid w:val="00732F14"/>
    <w:rsid w:val="00740A30"/>
    <w:rsid w:val="00743A48"/>
    <w:rsid w:val="007452F1"/>
    <w:rsid w:val="00747462"/>
    <w:rsid w:val="007509D5"/>
    <w:rsid w:val="007538D0"/>
    <w:rsid w:val="00757156"/>
    <w:rsid w:val="007572DF"/>
    <w:rsid w:val="00765959"/>
    <w:rsid w:val="007664A7"/>
    <w:rsid w:val="007723E8"/>
    <w:rsid w:val="007767AE"/>
    <w:rsid w:val="00776A40"/>
    <w:rsid w:val="00777AB0"/>
    <w:rsid w:val="00784458"/>
    <w:rsid w:val="00784519"/>
    <w:rsid w:val="00784F9B"/>
    <w:rsid w:val="00785F70"/>
    <w:rsid w:val="00787973"/>
    <w:rsid w:val="00790B51"/>
    <w:rsid w:val="007912E9"/>
    <w:rsid w:val="00791732"/>
    <w:rsid w:val="007925C6"/>
    <w:rsid w:val="007928F5"/>
    <w:rsid w:val="007A19F5"/>
    <w:rsid w:val="007A5DC5"/>
    <w:rsid w:val="007A6F86"/>
    <w:rsid w:val="007C0512"/>
    <w:rsid w:val="007C2070"/>
    <w:rsid w:val="007C27FE"/>
    <w:rsid w:val="007C2BAA"/>
    <w:rsid w:val="007C7731"/>
    <w:rsid w:val="007D09D6"/>
    <w:rsid w:val="007D3C4B"/>
    <w:rsid w:val="007D4F94"/>
    <w:rsid w:val="007E0036"/>
    <w:rsid w:val="007E3E91"/>
    <w:rsid w:val="007E6024"/>
    <w:rsid w:val="007F0231"/>
    <w:rsid w:val="007F070A"/>
    <w:rsid w:val="007F0B4B"/>
    <w:rsid w:val="007F37E8"/>
    <w:rsid w:val="007F3C58"/>
    <w:rsid w:val="00801E93"/>
    <w:rsid w:val="00807A26"/>
    <w:rsid w:val="00811021"/>
    <w:rsid w:val="00811456"/>
    <w:rsid w:val="008133D1"/>
    <w:rsid w:val="008154C8"/>
    <w:rsid w:val="00815DC4"/>
    <w:rsid w:val="00816703"/>
    <w:rsid w:val="0081672D"/>
    <w:rsid w:val="0082186F"/>
    <w:rsid w:val="00830271"/>
    <w:rsid w:val="00831EFD"/>
    <w:rsid w:val="00832942"/>
    <w:rsid w:val="00833781"/>
    <w:rsid w:val="0083444D"/>
    <w:rsid w:val="00835C4D"/>
    <w:rsid w:val="008400D3"/>
    <w:rsid w:val="008447FA"/>
    <w:rsid w:val="008501B5"/>
    <w:rsid w:val="0085109C"/>
    <w:rsid w:val="00851AD8"/>
    <w:rsid w:val="00855B77"/>
    <w:rsid w:val="00860548"/>
    <w:rsid w:val="00860FC9"/>
    <w:rsid w:val="008613C8"/>
    <w:rsid w:val="008636F5"/>
    <w:rsid w:val="00863AD7"/>
    <w:rsid w:val="00864245"/>
    <w:rsid w:val="008651FC"/>
    <w:rsid w:val="008722CF"/>
    <w:rsid w:val="008754E9"/>
    <w:rsid w:val="00875504"/>
    <w:rsid w:val="0088257B"/>
    <w:rsid w:val="008833F7"/>
    <w:rsid w:val="00885A2A"/>
    <w:rsid w:val="0088695B"/>
    <w:rsid w:val="00890CDC"/>
    <w:rsid w:val="00894396"/>
    <w:rsid w:val="00896B61"/>
    <w:rsid w:val="008A0460"/>
    <w:rsid w:val="008A2815"/>
    <w:rsid w:val="008A2838"/>
    <w:rsid w:val="008A419F"/>
    <w:rsid w:val="008A4FE4"/>
    <w:rsid w:val="008A52C7"/>
    <w:rsid w:val="008A5302"/>
    <w:rsid w:val="008A7219"/>
    <w:rsid w:val="008A7BBC"/>
    <w:rsid w:val="008B094A"/>
    <w:rsid w:val="008C20C0"/>
    <w:rsid w:val="008C2EF4"/>
    <w:rsid w:val="008D265B"/>
    <w:rsid w:val="008D77FE"/>
    <w:rsid w:val="008E158E"/>
    <w:rsid w:val="008E27C3"/>
    <w:rsid w:val="008E4B45"/>
    <w:rsid w:val="00903A75"/>
    <w:rsid w:val="00905E25"/>
    <w:rsid w:val="00915340"/>
    <w:rsid w:val="009157EE"/>
    <w:rsid w:val="00921B43"/>
    <w:rsid w:val="00924C16"/>
    <w:rsid w:val="009269DA"/>
    <w:rsid w:val="00931C23"/>
    <w:rsid w:val="00931ED2"/>
    <w:rsid w:val="00932051"/>
    <w:rsid w:val="00940553"/>
    <w:rsid w:val="00947170"/>
    <w:rsid w:val="009544E4"/>
    <w:rsid w:val="00954C59"/>
    <w:rsid w:val="00954E37"/>
    <w:rsid w:val="00957431"/>
    <w:rsid w:val="00960576"/>
    <w:rsid w:val="00960DFF"/>
    <w:rsid w:val="009611CC"/>
    <w:rsid w:val="0096356D"/>
    <w:rsid w:val="00964BA6"/>
    <w:rsid w:val="009663D1"/>
    <w:rsid w:val="0097274D"/>
    <w:rsid w:val="00972EB6"/>
    <w:rsid w:val="00973CF5"/>
    <w:rsid w:val="00980069"/>
    <w:rsid w:val="00980CE7"/>
    <w:rsid w:val="00982781"/>
    <w:rsid w:val="009847A1"/>
    <w:rsid w:val="00987E3A"/>
    <w:rsid w:val="00996DD0"/>
    <w:rsid w:val="009A218A"/>
    <w:rsid w:val="009A6542"/>
    <w:rsid w:val="009B00A5"/>
    <w:rsid w:val="009B0BA2"/>
    <w:rsid w:val="009B1F0E"/>
    <w:rsid w:val="009B5FBC"/>
    <w:rsid w:val="009B654C"/>
    <w:rsid w:val="009B68F9"/>
    <w:rsid w:val="009C42CB"/>
    <w:rsid w:val="009D0F48"/>
    <w:rsid w:val="009D2E93"/>
    <w:rsid w:val="009D3E3D"/>
    <w:rsid w:val="009D67AA"/>
    <w:rsid w:val="009D7F46"/>
    <w:rsid w:val="009E14EC"/>
    <w:rsid w:val="009F3A95"/>
    <w:rsid w:val="00A00F21"/>
    <w:rsid w:val="00A05343"/>
    <w:rsid w:val="00A0578D"/>
    <w:rsid w:val="00A05A71"/>
    <w:rsid w:val="00A05CA6"/>
    <w:rsid w:val="00A14621"/>
    <w:rsid w:val="00A17F09"/>
    <w:rsid w:val="00A205F6"/>
    <w:rsid w:val="00A2260D"/>
    <w:rsid w:val="00A23295"/>
    <w:rsid w:val="00A26405"/>
    <w:rsid w:val="00A26763"/>
    <w:rsid w:val="00A30F2A"/>
    <w:rsid w:val="00A3213A"/>
    <w:rsid w:val="00A32A7F"/>
    <w:rsid w:val="00A43FC6"/>
    <w:rsid w:val="00A46920"/>
    <w:rsid w:val="00A5134A"/>
    <w:rsid w:val="00A52D1F"/>
    <w:rsid w:val="00A568FE"/>
    <w:rsid w:val="00A601EC"/>
    <w:rsid w:val="00A63C67"/>
    <w:rsid w:val="00A6589E"/>
    <w:rsid w:val="00A756C9"/>
    <w:rsid w:val="00A762A6"/>
    <w:rsid w:val="00A76608"/>
    <w:rsid w:val="00A77044"/>
    <w:rsid w:val="00A861F6"/>
    <w:rsid w:val="00A86FC5"/>
    <w:rsid w:val="00A87FC6"/>
    <w:rsid w:val="00A948B9"/>
    <w:rsid w:val="00A95AA2"/>
    <w:rsid w:val="00AA0A29"/>
    <w:rsid w:val="00AA24A2"/>
    <w:rsid w:val="00AA2E0B"/>
    <w:rsid w:val="00AA3696"/>
    <w:rsid w:val="00AA571B"/>
    <w:rsid w:val="00AA7038"/>
    <w:rsid w:val="00AB663C"/>
    <w:rsid w:val="00AC00FB"/>
    <w:rsid w:val="00AC11D6"/>
    <w:rsid w:val="00AC4DC5"/>
    <w:rsid w:val="00AC5113"/>
    <w:rsid w:val="00AD31E5"/>
    <w:rsid w:val="00AD5075"/>
    <w:rsid w:val="00AD6B5B"/>
    <w:rsid w:val="00AD7089"/>
    <w:rsid w:val="00AE0CA1"/>
    <w:rsid w:val="00AE0F51"/>
    <w:rsid w:val="00AE1BD7"/>
    <w:rsid w:val="00AE4410"/>
    <w:rsid w:val="00AE4CE7"/>
    <w:rsid w:val="00AF5948"/>
    <w:rsid w:val="00B01891"/>
    <w:rsid w:val="00B11479"/>
    <w:rsid w:val="00B16485"/>
    <w:rsid w:val="00B22EFD"/>
    <w:rsid w:val="00B233DD"/>
    <w:rsid w:val="00B271D6"/>
    <w:rsid w:val="00B33722"/>
    <w:rsid w:val="00B34249"/>
    <w:rsid w:val="00B34C19"/>
    <w:rsid w:val="00B43CA2"/>
    <w:rsid w:val="00B4544E"/>
    <w:rsid w:val="00B4763E"/>
    <w:rsid w:val="00B47E47"/>
    <w:rsid w:val="00B47F36"/>
    <w:rsid w:val="00B512A7"/>
    <w:rsid w:val="00B5773A"/>
    <w:rsid w:val="00B57FE4"/>
    <w:rsid w:val="00B673AE"/>
    <w:rsid w:val="00B6765A"/>
    <w:rsid w:val="00B8139E"/>
    <w:rsid w:val="00B839E2"/>
    <w:rsid w:val="00B85DF8"/>
    <w:rsid w:val="00B87120"/>
    <w:rsid w:val="00B917D4"/>
    <w:rsid w:val="00B95E5F"/>
    <w:rsid w:val="00BB1C8E"/>
    <w:rsid w:val="00BB1F1F"/>
    <w:rsid w:val="00BC37CC"/>
    <w:rsid w:val="00BD07F3"/>
    <w:rsid w:val="00BD11CA"/>
    <w:rsid w:val="00BD16B8"/>
    <w:rsid w:val="00BD2CFD"/>
    <w:rsid w:val="00BD647B"/>
    <w:rsid w:val="00BE0470"/>
    <w:rsid w:val="00BE3771"/>
    <w:rsid w:val="00BE3C5C"/>
    <w:rsid w:val="00BE7953"/>
    <w:rsid w:val="00BE7DE6"/>
    <w:rsid w:val="00BF67F0"/>
    <w:rsid w:val="00BF700D"/>
    <w:rsid w:val="00C007CC"/>
    <w:rsid w:val="00C03231"/>
    <w:rsid w:val="00C16EDD"/>
    <w:rsid w:val="00C17CF8"/>
    <w:rsid w:val="00C22390"/>
    <w:rsid w:val="00C31A4A"/>
    <w:rsid w:val="00C32463"/>
    <w:rsid w:val="00C374C9"/>
    <w:rsid w:val="00C42E27"/>
    <w:rsid w:val="00C45C03"/>
    <w:rsid w:val="00C461DE"/>
    <w:rsid w:val="00C6022F"/>
    <w:rsid w:val="00C63BAD"/>
    <w:rsid w:val="00C65036"/>
    <w:rsid w:val="00C6596E"/>
    <w:rsid w:val="00C66429"/>
    <w:rsid w:val="00C67D20"/>
    <w:rsid w:val="00C7190C"/>
    <w:rsid w:val="00C742DD"/>
    <w:rsid w:val="00C77A25"/>
    <w:rsid w:val="00C8172A"/>
    <w:rsid w:val="00C8206B"/>
    <w:rsid w:val="00C86127"/>
    <w:rsid w:val="00C8633D"/>
    <w:rsid w:val="00C92D0F"/>
    <w:rsid w:val="00C94A86"/>
    <w:rsid w:val="00CA0B42"/>
    <w:rsid w:val="00CA2220"/>
    <w:rsid w:val="00CA371E"/>
    <w:rsid w:val="00CB0E7B"/>
    <w:rsid w:val="00CB25EA"/>
    <w:rsid w:val="00CB3F87"/>
    <w:rsid w:val="00CB4DC8"/>
    <w:rsid w:val="00CB796C"/>
    <w:rsid w:val="00CC5B5C"/>
    <w:rsid w:val="00CC63B7"/>
    <w:rsid w:val="00CC7119"/>
    <w:rsid w:val="00CD3F78"/>
    <w:rsid w:val="00CD6C79"/>
    <w:rsid w:val="00CD7864"/>
    <w:rsid w:val="00CE145F"/>
    <w:rsid w:val="00CE193E"/>
    <w:rsid w:val="00CE3E24"/>
    <w:rsid w:val="00CE617E"/>
    <w:rsid w:val="00CE6542"/>
    <w:rsid w:val="00CE662C"/>
    <w:rsid w:val="00CF00B2"/>
    <w:rsid w:val="00CF03C2"/>
    <w:rsid w:val="00CF75D4"/>
    <w:rsid w:val="00CF7694"/>
    <w:rsid w:val="00CF7C7F"/>
    <w:rsid w:val="00D00CC3"/>
    <w:rsid w:val="00D00E88"/>
    <w:rsid w:val="00D021A2"/>
    <w:rsid w:val="00D04F2E"/>
    <w:rsid w:val="00D05A2F"/>
    <w:rsid w:val="00D061AB"/>
    <w:rsid w:val="00D13940"/>
    <w:rsid w:val="00D23CCA"/>
    <w:rsid w:val="00D24379"/>
    <w:rsid w:val="00D27203"/>
    <w:rsid w:val="00D27A4C"/>
    <w:rsid w:val="00D3084B"/>
    <w:rsid w:val="00D31D4A"/>
    <w:rsid w:val="00D33BB9"/>
    <w:rsid w:val="00D34D62"/>
    <w:rsid w:val="00D3568F"/>
    <w:rsid w:val="00D3625F"/>
    <w:rsid w:val="00D36419"/>
    <w:rsid w:val="00D367C1"/>
    <w:rsid w:val="00D40915"/>
    <w:rsid w:val="00D410E9"/>
    <w:rsid w:val="00D43B04"/>
    <w:rsid w:val="00D43CCA"/>
    <w:rsid w:val="00D4464F"/>
    <w:rsid w:val="00D4524B"/>
    <w:rsid w:val="00D459A7"/>
    <w:rsid w:val="00D46598"/>
    <w:rsid w:val="00D46772"/>
    <w:rsid w:val="00D50591"/>
    <w:rsid w:val="00D508BD"/>
    <w:rsid w:val="00D516B9"/>
    <w:rsid w:val="00D5541A"/>
    <w:rsid w:val="00D56F80"/>
    <w:rsid w:val="00D6312D"/>
    <w:rsid w:val="00D64A03"/>
    <w:rsid w:val="00D734F3"/>
    <w:rsid w:val="00D7741F"/>
    <w:rsid w:val="00D81B31"/>
    <w:rsid w:val="00D83286"/>
    <w:rsid w:val="00D85171"/>
    <w:rsid w:val="00D90721"/>
    <w:rsid w:val="00D976BE"/>
    <w:rsid w:val="00DA3156"/>
    <w:rsid w:val="00DA3959"/>
    <w:rsid w:val="00DA3B21"/>
    <w:rsid w:val="00DB2B42"/>
    <w:rsid w:val="00DC27B5"/>
    <w:rsid w:val="00DC3272"/>
    <w:rsid w:val="00DC5347"/>
    <w:rsid w:val="00DC6E09"/>
    <w:rsid w:val="00DC6F34"/>
    <w:rsid w:val="00DC7DFC"/>
    <w:rsid w:val="00DD0ECD"/>
    <w:rsid w:val="00DD2E37"/>
    <w:rsid w:val="00DD5696"/>
    <w:rsid w:val="00DE1344"/>
    <w:rsid w:val="00DE4B15"/>
    <w:rsid w:val="00DE59D7"/>
    <w:rsid w:val="00DE5B1F"/>
    <w:rsid w:val="00DE5EED"/>
    <w:rsid w:val="00DF1982"/>
    <w:rsid w:val="00DF52A1"/>
    <w:rsid w:val="00E03F43"/>
    <w:rsid w:val="00E12388"/>
    <w:rsid w:val="00E133E7"/>
    <w:rsid w:val="00E160F7"/>
    <w:rsid w:val="00E1658E"/>
    <w:rsid w:val="00E16BBD"/>
    <w:rsid w:val="00E24F16"/>
    <w:rsid w:val="00E26D76"/>
    <w:rsid w:val="00E30EC7"/>
    <w:rsid w:val="00E32C5C"/>
    <w:rsid w:val="00E37C46"/>
    <w:rsid w:val="00E44646"/>
    <w:rsid w:val="00E46E98"/>
    <w:rsid w:val="00E5009B"/>
    <w:rsid w:val="00E50A83"/>
    <w:rsid w:val="00E52728"/>
    <w:rsid w:val="00E53033"/>
    <w:rsid w:val="00E61098"/>
    <w:rsid w:val="00E634B8"/>
    <w:rsid w:val="00E6607B"/>
    <w:rsid w:val="00E66502"/>
    <w:rsid w:val="00E66684"/>
    <w:rsid w:val="00E70197"/>
    <w:rsid w:val="00E727D5"/>
    <w:rsid w:val="00E75963"/>
    <w:rsid w:val="00E81AD2"/>
    <w:rsid w:val="00E82CB1"/>
    <w:rsid w:val="00E8387D"/>
    <w:rsid w:val="00E83D27"/>
    <w:rsid w:val="00E85070"/>
    <w:rsid w:val="00E86CA6"/>
    <w:rsid w:val="00E87245"/>
    <w:rsid w:val="00E9090A"/>
    <w:rsid w:val="00EB4506"/>
    <w:rsid w:val="00EC0168"/>
    <w:rsid w:val="00EC3210"/>
    <w:rsid w:val="00EE2B8E"/>
    <w:rsid w:val="00EE362C"/>
    <w:rsid w:val="00EE4210"/>
    <w:rsid w:val="00EE4BE6"/>
    <w:rsid w:val="00EE5C92"/>
    <w:rsid w:val="00EE6D59"/>
    <w:rsid w:val="00EF0174"/>
    <w:rsid w:val="00EF2D15"/>
    <w:rsid w:val="00F00FD4"/>
    <w:rsid w:val="00F042BC"/>
    <w:rsid w:val="00F11688"/>
    <w:rsid w:val="00F1381E"/>
    <w:rsid w:val="00F206A5"/>
    <w:rsid w:val="00F23B7C"/>
    <w:rsid w:val="00F31E5F"/>
    <w:rsid w:val="00F36352"/>
    <w:rsid w:val="00F3776B"/>
    <w:rsid w:val="00F4198C"/>
    <w:rsid w:val="00F45709"/>
    <w:rsid w:val="00F46B6D"/>
    <w:rsid w:val="00F4767D"/>
    <w:rsid w:val="00F5371E"/>
    <w:rsid w:val="00F53E01"/>
    <w:rsid w:val="00F54AC9"/>
    <w:rsid w:val="00F56441"/>
    <w:rsid w:val="00F56DBC"/>
    <w:rsid w:val="00F614FD"/>
    <w:rsid w:val="00F6259F"/>
    <w:rsid w:val="00F62A11"/>
    <w:rsid w:val="00F67FA6"/>
    <w:rsid w:val="00F700F4"/>
    <w:rsid w:val="00F701AB"/>
    <w:rsid w:val="00F76559"/>
    <w:rsid w:val="00F802EA"/>
    <w:rsid w:val="00F842AE"/>
    <w:rsid w:val="00F903E0"/>
    <w:rsid w:val="00F91336"/>
    <w:rsid w:val="00F92B27"/>
    <w:rsid w:val="00F93196"/>
    <w:rsid w:val="00F93EA3"/>
    <w:rsid w:val="00F94632"/>
    <w:rsid w:val="00F95E4E"/>
    <w:rsid w:val="00F96F81"/>
    <w:rsid w:val="00FA2525"/>
    <w:rsid w:val="00FA49F2"/>
    <w:rsid w:val="00FB0B70"/>
    <w:rsid w:val="00FB0C52"/>
    <w:rsid w:val="00FB1AF9"/>
    <w:rsid w:val="00FB216B"/>
    <w:rsid w:val="00FB3320"/>
    <w:rsid w:val="00FB45FE"/>
    <w:rsid w:val="00FB50D2"/>
    <w:rsid w:val="00FB73E8"/>
    <w:rsid w:val="00FC03C8"/>
    <w:rsid w:val="00FC4F42"/>
    <w:rsid w:val="00FD4D32"/>
    <w:rsid w:val="00FD78B0"/>
    <w:rsid w:val="00FE009E"/>
    <w:rsid w:val="00FE1133"/>
    <w:rsid w:val="00FE1265"/>
    <w:rsid w:val="00FF3006"/>
    <w:rsid w:val="00FF4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9814297"/>
  <w15:docId w15:val="{308B1546-A216-46EC-B27F-732A3EEDB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66429"/>
    <w:pPr>
      <w:widowControl w:val="0"/>
      <w:jc w:val="both"/>
    </w:pPr>
    <w:rPr>
      <w:rFonts w:ascii="Century" w:eastAsia="ＭＳ 明朝" w:hAnsi="Century" w:cs="Times New Roman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C66429"/>
    <w:rPr>
      <w:rFonts w:ascii="Arial" w:eastAsia="ＭＳ ゴシック" w:hAnsi="Arial"/>
      <w:sz w:val="18"/>
      <w:szCs w:val="18"/>
    </w:rPr>
  </w:style>
  <w:style w:type="character" w:customStyle="1" w:styleId="a4">
    <w:name w:val="吹き出し (文字)"/>
    <w:basedOn w:val="a0"/>
    <w:link w:val="a3"/>
    <w:rsid w:val="00C66429"/>
    <w:rPr>
      <w:rFonts w:ascii="Arial" w:eastAsia="ＭＳ ゴシック" w:hAnsi="Arial" w:cs="Times New Roman"/>
      <w:sz w:val="18"/>
      <w:szCs w:val="18"/>
      <w:lang w:val="en-GB"/>
    </w:rPr>
  </w:style>
  <w:style w:type="paragraph" w:styleId="a5">
    <w:name w:val="header"/>
    <w:basedOn w:val="a"/>
    <w:link w:val="a6"/>
    <w:rsid w:val="00C6642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rsid w:val="00C66429"/>
    <w:rPr>
      <w:rFonts w:ascii="Century" w:eastAsia="ＭＳ 明朝" w:hAnsi="Century" w:cs="Times New Roman"/>
      <w:lang w:val="en-GB"/>
    </w:rPr>
  </w:style>
  <w:style w:type="paragraph" w:styleId="a7">
    <w:name w:val="footer"/>
    <w:basedOn w:val="a"/>
    <w:link w:val="a8"/>
    <w:uiPriority w:val="99"/>
    <w:rsid w:val="00C66429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C66429"/>
    <w:rPr>
      <w:rFonts w:ascii="Century" w:eastAsia="ＭＳ 明朝" w:hAnsi="Century" w:cs="Times New Roman"/>
      <w:lang w:val="en-GB"/>
    </w:rPr>
  </w:style>
  <w:style w:type="table" w:styleId="a9">
    <w:name w:val="Table Grid"/>
    <w:basedOn w:val="a1"/>
    <w:uiPriority w:val="59"/>
    <w:rsid w:val="00C66429"/>
    <w:pPr>
      <w:widowControl w:val="0"/>
      <w:jc w:val="both"/>
    </w:pPr>
    <w:rPr>
      <w:rFonts w:ascii="Century" w:eastAsia="ＭＳ 明朝" w:hAnsi="Century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Plain Text"/>
    <w:basedOn w:val="a"/>
    <w:link w:val="ab"/>
    <w:rsid w:val="00C66429"/>
    <w:rPr>
      <w:rFonts w:ascii="ＭＳ 明朝" w:hAnsi="Courier New"/>
      <w:szCs w:val="20"/>
    </w:rPr>
  </w:style>
  <w:style w:type="character" w:customStyle="1" w:styleId="ab">
    <w:name w:val="書式なし (文字)"/>
    <w:basedOn w:val="a0"/>
    <w:link w:val="aa"/>
    <w:rsid w:val="00C66429"/>
    <w:rPr>
      <w:rFonts w:ascii="ＭＳ 明朝" w:eastAsia="ＭＳ 明朝" w:hAnsi="Courier New" w:cs="Times New Roman"/>
      <w:szCs w:val="20"/>
      <w:lang w:val="en-GB"/>
    </w:rPr>
  </w:style>
  <w:style w:type="character" w:styleId="ac">
    <w:name w:val="annotation reference"/>
    <w:uiPriority w:val="99"/>
    <w:rsid w:val="00C66429"/>
    <w:rPr>
      <w:sz w:val="18"/>
      <w:szCs w:val="18"/>
    </w:rPr>
  </w:style>
  <w:style w:type="paragraph" w:styleId="ad">
    <w:name w:val="annotation text"/>
    <w:basedOn w:val="a"/>
    <w:link w:val="ae"/>
    <w:uiPriority w:val="99"/>
    <w:rsid w:val="00C66429"/>
    <w:pPr>
      <w:jc w:val="left"/>
    </w:pPr>
  </w:style>
  <w:style w:type="character" w:customStyle="1" w:styleId="ae">
    <w:name w:val="コメント文字列 (文字)"/>
    <w:basedOn w:val="a0"/>
    <w:link w:val="ad"/>
    <w:uiPriority w:val="99"/>
    <w:rsid w:val="00C66429"/>
    <w:rPr>
      <w:rFonts w:ascii="Century" w:eastAsia="ＭＳ 明朝" w:hAnsi="Century" w:cs="Times New Roman"/>
      <w:lang w:val="en-GB"/>
    </w:rPr>
  </w:style>
  <w:style w:type="paragraph" w:styleId="af">
    <w:name w:val="annotation subject"/>
    <w:basedOn w:val="ad"/>
    <w:next w:val="ad"/>
    <w:link w:val="af0"/>
    <w:rsid w:val="00C66429"/>
    <w:rPr>
      <w:b/>
      <w:bCs/>
    </w:rPr>
  </w:style>
  <w:style w:type="character" w:customStyle="1" w:styleId="af0">
    <w:name w:val="コメント内容 (文字)"/>
    <w:basedOn w:val="ae"/>
    <w:link w:val="af"/>
    <w:rsid w:val="00C66429"/>
    <w:rPr>
      <w:rFonts w:ascii="Century" w:eastAsia="ＭＳ 明朝" w:hAnsi="Century" w:cs="Times New Roman"/>
      <w:b/>
      <w:bCs/>
      <w:lang w:val="en-GB"/>
    </w:rPr>
  </w:style>
  <w:style w:type="paragraph" w:styleId="af1">
    <w:name w:val="footnote text"/>
    <w:basedOn w:val="a"/>
    <w:link w:val="af2"/>
    <w:rsid w:val="00C66429"/>
    <w:pPr>
      <w:snapToGrid w:val="0"/>
      <w:jc w:val="left"/>
    </w:pPr>
  </w:style>
  <w:style w:type="character" w:customStyle="1" w:styleId="af2">
    <w:name w:val="脚注文字列 (文字)"/>
    <w:basedOn w:val="a0"/>
    <w:link w:val="af1"/>
    <w:rsid w:val="00C66429"/>
    <w:rPr>
      <w:rFonts w:ascii="Century" w:eastAsia="ＭＳ 明朝" w:hAnsi="Century" w:cs="Times New Roman"/>
      <w:lang w:val="en-GB"/>
    </w:rPr>
  </w:style>
  <w:style w:type="character" w:styleId="af3">
    <w:name w:val="footnote reference"/>
    <w:rsid w:val="00C66429"/>
    <w:rPr>
      <w:vertAlign w:val="superscript"/>
    </w:rPr>
  </w:style>
  <w:style w:type="character" w:customStyle="1" w:styleId="st">
    <w:name w:val="st"/>
    <w:basedOn w:val="a0"/>
    <w:rsid w:val="00C66429"/>
  </w:style>
  <w:style w:type="character" w:styleId="af4">
    <w:name w:val="Emphasis"/>
    <w:qFormat/>
    <w:rsid w:val="00C66429"/>
    <w:rPr>
      <w:i/>
      <w:iCs/>
    </w:rPr>
  </w:style>
  <w:style w:type="paragraph" w:styleId="af5">
    <w:name w:val="List Paragraph"/>
    <w:basedOn w:val="a"/>
    <w:qFormat/>
    <w:rsid w:val="00C66429"/>
    <w:pPr>
      <w:ind w:leftChars="400" w:left="840"/>
    </w:pPr>
  </w:style>
  <w:style w:type="character" w:styleId="af6">
    <w:name w:val="Placeholder Text"/>
    <w:rsid w:val="00C66429"/>
    <w:rPr>
      <w:color w:val="808080"/>
    </w:rPr>
  </w:style>
  <w:style w:type="character" w:styleId="af7">
    <w:name w:val="line number"/>
    <w:basedOn w:val="a0"/>
    <w:semiHidden/>
    <w:unhideWhenUsed/>
    <w:rsid w:val="00C66429"/>
  </w:style>
  <w:style w:type="paragraph" w:styleId="af8">
    <w:name w:val="Revision"/>
    <w:hidden/>
    <w:uiPriority w:val="99"/>
    <w:semiHidden/>
    <w:rsid w:val="00C66429"/>
    <w:rPr>
      <w:rFonts w:ascii="Century" w:eastAsia="ＭＳ 明朝" w:hAnsi="Century" w:cs="Times New Roman"/>
    </w:rPr>
  </w:style>
  <w:style w:type="character" w:styleId="af9">
    <w:name w:val="Hyperlink"/>
    <w:uiPriority w:val="99"/>
    <w:unhideWhenUsed/>
    <w:rsid w:val="00C66429"/>
    <w:rPr>
      <w:color w:val="0563C1"/>
      <w:u w:val="single"/>
    </w:rPr>
  </w:style>
  <w:style w:type="paragraph" w:styleId="afa">
    <w:name w:val="No Spacing"/>
    <w:uiPriority w:val="1"/>
    <w:qFormat/>
    <w:rsid w:val="00C66429"/>
    <w:rPr>
      <w:rFonts w:ascii="Century" w:eastAsia="Century" w:hAnsi="Century" w:cs="Times New Roman"/>
      <w:kern w:val="0"/>
      <w:sz w:val="22"/>
      <w:lang w:eastAsia="en-US"/>
    </w:rPr>
  </w:style>
  <w:style w:type="character" w:customStyle="1" w:styleId="1">
    <w:name w:val="未解決のメンション1"/>
    <w:uiPriority w:val="99"/>
    <w:semiHidden/>
    <w:unhideWhenUsed/>
    <w:rsid w:val="00C66429"/>
    <w:rPr>
      <w:color w:val="605E5C"/>
      <w:shd w:val="clear" w:color="auto" w:fill="E1DFDD"/>
    </w:rPr>
  </w:style>
  <w:style w:type="character" w:styleId="afb">
    <w:name w:val="FollowedHyperlink"/>
    <w:basedOn w:val="a0"/>
    <w:uiPriority w:val="99"/>
    <w:semiHidden/>
    <w:unhideWhenUsed/>
    <w:rsid w:val="00957431"/>
    <w:rPr>
      <w:color w:val="800080"/>
      <w:u w:val="single"/>
    </w:rPr>
  </w:style>
  <w:style w:type="paragraph" w:customStyle="1" w:styleId="font0">
    <w:name w:val="font0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000000"/>
      <w:kern w:val="0"/>
      <w:sz w:val="22"/>
      <w:lang w:val="en-US"/>
    </w:rPr>
  </w:style>
  <w:style w:type="paragraph" w:customStyle="1" w:styleId="font5">
    <w:name w:val="font5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12"/>
      <w:szCs w:val="12"/>
      <w:lang w:val="en-US"/>
    </w:rPr>
  </w:style>
  <w:style w:type="paragraph" w:customStyle="1" w:styleId="font6">
    <w:name w:val="font6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000000"/>
      <w:kern w:val="0"/>
      <w:sz w:val="22"/>
      <w:lang w:val="en-US"/>
    </w:rPr>
  </w:style>
  <w:style w:type="paragraph" w:customStyle="1" w:styleId="font7">
    <w:name w:val="font7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000000"/>
      <w:kern w:val="0"/>
      <w:sz w:val="22"/>
      <w:lang w:val="en-US"/>
    </w:rPr>
  </w:style>
  <w:style w:type="paragraph" w:customStyle="1" w:styleId="xl66">
    <w:name w:val="xl66"/>
    <w:basedOn w:val="a"/>
    <w:rsid w:val="00957431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67">
    <w:name w:val="xl67"/>
    <w:basedOn w:val="a"/>
    <w:rsid w:val="00957431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68">
    <w:name w:val="xl68"/>
    <w:basedOn w:val="a"/>
    <w:rsid w:val="0095743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69">
    <w:name w:val="xl69"/>
    <w:basedOn w:val="a"/>
    <w:rsid w:val="00957431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bottom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0">
    <w:name w:val="xl70"/>
    <w:basedOn w:val="a"/>
    <w:rsid w:val="00957431"/>
    <w:pPr>
      <w:widowControl/>
      <w:pBdr>
        <w:top w:val="single" w:sz="4" w:space="0" w:color="auto"/>
      </w:pBdr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1">
    <w:name w:val="xl71"/>
    <w:basedOn w:val="a"/>
    <w:rsid w:val="0095743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msonormal0">
    <w:name w:val="msonormal"/>
    <w:basedOn w:val="a"/>
    <w:rsid w:val="00D516B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2">
    <w:name w:val="xl72"/>
    <w:basedOn w:val="a"/>
    <w:rsid w:val="00D516B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3">
    <w:name w:val="xl73"/>
    <w:basedOn w:val="a"/>
    <w:rsid w:val="00D516B9"/>
    <w:pPr>
      <w:widowControl/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4">
    <w:name w:val="xl74"/>
    <w:basedOn w:val="a"/>
    <w:rsid w:val="00D516B9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5">
    <w:name w:val="xl75"/>
    <w:basedOn w:val="a"/>
    <w:rsid w:val="00D516B9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6">
    <w:name w:val="xl76"/>
    <w:basedOn w:val="a"/>
    <w:rsid w:val="00092F7B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character" w:customStyle="1" w:styleId="jlqj4b">
    <w:name w:val="jlqj4b"/>
    <w:basedOn w:val="a0"/>
    <w:rsid w:val="004E6073"/>
  </w:style>
  <w:style w:type="paragraph" w:customStyle="1" w:styleId="xl64">
    <w:name w:val="xl64"/>
    <w:basedOn w:val="a"/>
    <w:rsid w:val="00C03231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65">
    <w:name w:val="xl65"/>
    <w:basedOn w:val="a"/>
    <w:rsid w:val="00C03231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4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0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4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5CF9F-79F0-485D-A795-2310377E9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531</Words>
  <Characters>8728</Characters>
  <Application>Microsoft Office Word</Application>
  <DocSecurity>0</DocSecurity>
  <Lines>72</Lines>
  <Paragraphs>2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0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do</dc:creator>
  <cp:lastModifiedBy>kudo</cp:lastModifiedBy>
  <cp:revision>16</cp:revision>
  <cp:lastPrinted>2022-06-28T23:11:00Z</cp:lastPrinted>
  <dcterms:created xsi:type="dcterms:W3CDTF">2021-08-23T22:49:00Z</dcterms:created>
  <dcterms:modified xsi:type="dcterms:W3CDTF">2022-06-29T08:38:00Z</dcterms:modified>
</cp:coreProperties>
</file>